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3049B" w14:textId="58CEF813" w:rsidR="00A022BA" w:rsidRDefault="00B90FF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1312" behindDoc="0" locked="0" layoutInCell="1" allowOverlap="1" wp14:anchorId="6F2DBF1E" wp14:editId="1FCE6325">
                <wp:simplePos x="0" y="0"/>
                <wp:positionH relativeFrom="margin">
                  <wp:posOffset>52705</wp:posOffset>
                </wp:positionH>
                <wp:positionV relativeFrom="paragraph">
                  <wp:posOffset>285115</wp:posOffset>
                </wp:positionV>
                <wp:extent cx="7162800" cy="2305050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62800" cy="2305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304A3C" w14:textId="77777777" w:rsidR="00B90FFD" w:rsidRPr="00B90FFD" w:rsidRDefault="00B90FFD" w:rsidP="00B90F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color w:val="4472C4" w:themeColor="accent1"/>
                                <w:sz w:val="32"/>
                                <w:szCs w:val="28"/>
                              </w:rPr>
                            </w:pPr>
                            <w:r w:rsidRPr="00B90FFD">
                              <w:rPr>
                                <w:color w:val="4472C4" w:themeColor="accent1"/>
                                <w:sz w:val="32"/>
                                <w:szCs w:val="28"/>
                              </w:rPr>
                              <w:t>RESUME OF HIRUSHA PRABODHYA KUMARASINGHE</w:t>
                            </w:r>
                          </w:p>
                          <w:p w14:paraId="3B9CB1EC" w14:textId="2078FFE1" w:rsidR="00B90FFD" w:rsidRPr="00B90FFD" w:rsidRDefault="00B90FFD" w:rsidP="00B90F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color w:val="4472C4" w:themeColor="accent1"/>
                                <w:sz w:val="24"/>
                              </w:rPr>
                            </w:pP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FULL NAME </w:t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ab/>
                            </w: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: </w:t>
                            </w:r>
                            <w:proofErr w:type="spellStart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Loku</w:t>
                            </w:r>
                            <w:proofErr w:type="spellEnd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Nissanka</w:t>
                            </w:r>
                            <w:proofErr w:type="spellEnd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Arachchige</w:t>
                            </w:r>
                            <w:proofErr w:type="spellEnd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Hirusha</w:t>
                            </w:r>
                            <w:proofErr w:type="spellEnd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Prabodhya</w:t>
                            </w:r>
                            <w:proofErr w:type="spellEnd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Kumarasinghe</w:t>
                            </w:r>
                            <w:proofErr w:type="spellEnd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.</w:t>
                            </w:r>
                          </w:p>
                          <w:p w14:paraId="05627837" w14:textId="5CFD0CDD" w:rsidR="00B90FFD" w:rsidRPr="00B90FFD" w:rsidRDefault="00B90FFD" w:rsidP="00B90F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color w:val="4472C4" w:themeColor="accent1"/>
                                <w:sz w:val="24"/>
                              </w:rPr>
                            </w:pP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E-MAIL </w:t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ab/>
                            </w: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: hirushakumarasinghe@gmail.com</w:t>
                            </w:r>
                          </w:p>
                          <w:p w14:paraId="2DAA826A" w14:textId="72E367FA" w:rsidR="00B90FFD" w:rsidRPr="00B90FFD" w:rsidRDefault="00B90FFD" w:rsidP="00B90F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color w:val="4472C4" w:themeColor="accent1"/>
                                <w:sz w:val="24"/>
                              </w:rPr>
                            </w:pP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LINKEDIN </w:t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ab/>
                            </w: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: https://www.linkedin.com/in/hirusha-kumarasinghe-386152167/</w:t>
                            </w:r>
                          </w:p>
                          <w:p w14:paraId="0159EB56" w14:textId="445EEB3F" w:rsidR="00B90FFD" w:rsidRPr="00B90FFD" w:rsidRDefault="00B90FFD" w:rsidP="00B90F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color w:val="4472C4" w:themeColor="accent1"/>
                                <w:sz w:val="24"/>
                              </w:rPr>
                            </w:pP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CONTACT NO </w:t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ab/>
                            </w: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: +94 7</w:t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>1 989 1697</w:t>
                            </w:r>
                          </w:p>
                          <w:p w14:paraId="71A5F903" w14:textId="6A30D719" w:rsidR="00B90FFD" w:rsidRPr="00B90FFD" w:rsidRDefault="00B90FFD" w:rsidP="00B90F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color w:val="4472C4" w:themeColor="accent1"/>
                                <w:sz w:val="24"/>
                              </w:rPr>
                            </w:pP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RESIDENT </w:t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ab/>
                            </w: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: 114/B, </w:t>
                            </w:r>
                            <w:proofErr w:type="spellStart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Kalwana</w:t>
                            </w:r>
                            <w:proofErr w:type="spellEnd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Minuwangoda</w:t>
                            </w:r>
                            <w:proofErr w:type="spellEnd"/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, Sri Lanka.</w:t>
                            </w:r>
                          </w:p>
                          <w:p w14:paraId="074EDFD5" w14:textId="6EB8C5D4" w:rsidR="00B90FFD" w:rsidRPr="00B90FFD" w:rsidRDefault="00B90FFD" w:rsidP="00B90F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color w:val="4472C4" w:themeColor="accent1"/>
                                <w:sz w:val="24"/>
                              </w:rPr>
                            </w:pP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D. O. B </w:t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ab/>
                            </w: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: 27/12/1996</w:t>
                            </w:r>
                          </w:p>
                          <w:p w14:paraId="211E5D12" w14:textId="6E7FE91D" w:rsidR="00245858" w:rsidRPr="00245858" w:rsidRDefault="00B90FFD" w:rsidP="00B90FF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color w:val="4472C4" w:themeColor="accent1"/>
                                <w:sz w:val="24"/>
                              </w:rPr>
                            </w:pP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 xml:space="preserve">NIC </w:t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ab/>
                            </w:r>
                            <w:r>
                              <w:rPr>
                                <w:color w:val="4472C4" w:themeColor="accent1"/>
                                <w:sz w:val="24"/>
                              </w:rPr>
                              <w:tab/>
                            </w:r>
                            <w:r w:rsidRPr="00B90FFD">
                              <w:rPr>
                                <w:color w:val="4472C4" w:themeColor="accent1"/>
                                <w:sz w:val="24"/>
                              </w:rPr>
                              <w:t>: 963623780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2DBF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15pt;margin-top:22.45pt;width:564pt;height:181.5pt;z-index:251661312;visibility:visible;mso-wrap-style:square;mso-width-percent:0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" filled="f" stroked="f">
                <v:textbox>
                  <w:txbxContent>
                    <w:p w14:paraId="34304A3C" w14:textId="77777777" w:rsidR="00B90FFD" w:rsidRPr="00B90FFD" w:rsidRDefault="00B90FFD" w:rsidP="00B90F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color w:val="4472C4" w:themeColor="accent1"/>
                          <w:sz w:val="32"/>
                          <w:szCs w:val="28"/>
                        </w:rPr>
                      </w:pPr>
                      <w:r w:rsidRPr="00B90FFD">
                        <w:rPr>
                          <w:color w:val="4472C4" w:themeColor="accent1"/>
                          <w:sz w:val="32"/>
                          <w:szCs w:val="28"/>
                        </w:rPr>
                        <w:t>RESUME OF HIRUSHA PRABODHYA KUMARASINGHE</w:t>
                      </w:r>
                    </w:p>
                    <w:p w14:paraId="3B9CB1EC" w14:textId="2078FFE1" w:rsidR="00B90FFD" w:rsidRPr="00B90FFD" w:rsidRDefault="00B90FFD" w:rsidP="00B90F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color w:val="4472C4" w:themeColor="accent1"/>
                          <w:sz w:val="24"/>
                        </w:rPr>
                      </w:pP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FULL NAME </w:t>
                      </w:r>
                      <w:r>
                        <w:rPr>
                          <w:color w:val="4472C4" w:themeColor="accent1"/>
                          <w:sz w:val="24"/>
                        </w:rPr>
                        <w:tab/>
                      </w: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: </w:t>
                      </w:r>
                      <w:proofErr w:type="spellStart"/>
                      <w:r w:rsidRPr="00B90FFD">
                        <w:rPr>
                          <w:color w:val="4472C4" w:themeColor="accent1"/>
                          <w:sz w:val="24"/>
                        </w:rPr>
                        <w:t>Loku</w:t>
                      </w:r>
                      <w:proofErr w:type="spellEnd"/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 </w:t>
                      </w:r>
                      <w:proofErr w:type="spellStart"/>
                      <w:r w:rsidRPr="00B90FFD">
                        <w:rPr>
                          <w:color w:val="4472C4" w:themeColor="accent1"/>
                          <w:sz w:val="24"/>
                        </w:rPr>
                        <w:t>Nissanka</w:t>
                      </w:r>
                      <w:proofErr w:type="spellEnd"/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 </w:t>
                      </w:r>
                      <w:proofErr w:type="spellStart"/>
                      <w:r w:rsidRPr="00B90FFD">
                        <w:rPr>
                          <w:color w:val="4472C4" w:themeColor="accent1"/>
                          <w:sz w:val="24"/>
                        </w:rPr>
                        <w:t>Arachchige</w:t>
                      </w:r>
                      <w:proofErr w:type="spellEnd"/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 </w:t>
                      </w:r>
                      <w:proofErr w:type="spellStart"/>
                      <w:r w:rsidRPr="00B90FFD">
                        <w:rPr>
                          <w:color w:val="4472C4" w:themeColor="accent1"/>
                          <w:sz w:val="24"/>
                        </w:rPr>
                        <w:t>Hirusha</w:t>
                      </w:r>
                      <w:proofErr w:type="spellEnd"/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 </w:t>
                      </w:r>
                      <w:proofErr w:type="spellStart"/>
                      <w:r w:rsidRPr="00B90FFD">
                        <w:rPr>
                          <w:color w:val="4472C4" w:themeColor="accent1"/>
                          <w:sz w:val="24"/>
                        </w:rPr>
                        <w:t>Prabodhya</w:t>
                      </w:r>
                      <w:proofErr w:type="spellEnd"/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 </w:t>
                      </w:r>
                      <w:proofErr w:type="spellStart"/>
                      <w:r w:rsidRPr="00B90FFD">
                        <w:rPr>
                          <w:color w:val="4472C4" w:themeColor="accent1"/>
                          <w:sz w:val="24"/>
                        </w:rPr>
                        <w:t>Kumarasinghe</w:t>
                      </w:r>
                      <w:proofErr w:type="spellEnd"/>
                      <w:r w:rsidRPr="00B90FFD">
                        <w:rPr>
                          <w:color w:val="4472C4" w:themeColor="accent1"/>
                          <w:sz w:val="24"/>
                        </w:rPr>
                        <w:t>.</w:t>
                      </w:r>
                    </w:p>
                    <w:p w14:paraId="05627837" w14:textId="5CFD0CDD" w:rsidR="00B90FFD" w:rsidRPr="00B90FFD" w:rsidRDefault="00B90FFD" w:rsidP="00B90F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color w:val="4472C4" w:themeColor="accent1"/>
                          <w:sz w:val="24"/>
                        </w:rPr>
                      </w:pP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E-MAIL </w:t>
                      </w:r>
                      <w:r>
                        <w:rPr>
                          <w:color w:val="4472C4" w:themeColor="accent1"/>
                          <w:sz w:val="24"/>
                        </w:rPr>
                        <w:tab/>
                      </w:r>
                      <w:r w:rsidRPr="00B90FFD">
                        <w:rPr>
                          <w:color w:val="4472C4" w:themeColor="accent1"/>
                          <w:sz w:val="24"/>
                        </w:rPr>
                        <w:t>: hirushakumarasinghe@gmail.com</w:t>
                      </w:r>
                    </w:p>
                    <w:p w14:paraId="2DAA826A" w14:textId="72E367FA" w:rsidR="00B90FFD" w:rsidRPr="00B90FFD" w:rsidRDefault="00B90FFD" w:rsidP="00B90F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color w:val="4472C4" w:themeColor="accent1"/>
                          <w:sz w:val="24"/>
                        </w:rPr>
                      </w:pP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LINKEDIN </w:t>
                      </w:r>
                      <w:r>
                        <w:rPr>
                          <w:color w:val="4472C4" w:themeColor="accent1"/>
                          <w:sz w:val="24"/>
                        </w:rPr>
                        <w:tab/>
                      </w:r>
                      <w:r w:rsidRPr="00B90FFD">
                        <w:rPr>
                          <w:color w:val="4472C4" w:themeColor="accent1"/>
                          <w:sz w:val="24"/>
                        </w:rPr>
                        <w:t>: https://www.linkedin.com/in/hirusha-kumarasinghe-386152167/</w:t>
                      </w:r>
                    </w:p>
                    <w:p w14:paraId="0159EB56" w14:textId="445EEB3F" w:rsidR="00B90FFD" w:rsidRPr="00B90FFD" w:rsidRDefault="00B90FFD" w:rsidP="00B90F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color w:val="4472C4" w:themeColor="accent1"/>
                          <w:sz w:val="24"/>
                        </w:rPr>
                      </w:pP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CONTACT NO </w:t>
                      </w:r>
                      <w:r>
                        <w:rPr>
                          <w:color w:val="4472C4" w:themeColor="accent1"/>
                          <w:sz w:val="24"/>
                        </w:rPr>
                        <w:tab/>
                      </w:r>
                      <w:r w:rsidRPr="00B90FFD">
                        <w:rPr>
                          <w:color w:val="4472C4" w:themeColor="accent1"/>
                          <w:sz w:val="24"/>
                        </w:rPr>
                        <w:t>: +94 7</w:t>
                      </w:r>
                      <w:r>
                        <w:rPr>
                          <w:color w:val="4472C4" w:themeColor="accent1"/>
                          <w:sz w:val="24"/>
                        </w:rPr>
                        <w:t>1 989 1697</w:t>
                      </w:r>
                    </w:p>
                    <w:p w14:paraId="71A5F903" w14:textId="6A30D719" w:rsidR="00B90FFD" w:rsidRPr="00B90FFD" w:rsidRDefault="00B90FFD" w:rsidP="00B90F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color w:val="4472C4" w:themeColor="accent1"/>
                          <w:sz w:val="24"/>
                        </w:rPr>
                      </w:pP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RESIDENT </w:t>
                      </w:r>
                      <w:r>
                        <w:rPr>
                          <w:color w:val="4472C4" w:themeColor="accent1"/>
                          <w:sz w:val="24"/>
                        </w:rPr>
                        <w:tab/>
                      </w: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: 114/B, </w:t>
                      </w:r>
                      <w:proofErr w:type="spellStart"/>
                      <w:r w:rsidRPr="00B90FFD">
                        <w:rPr>
                          <w:color w:val="4472C4" w:themeColor="accent1"/>
                          <w:sz w:val="24"/>
                        </w:rPr>
                        <w:t>Kalwana</w:t>
                      </w:r>
                      <w:proofErr w:type="spellEnd"/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, </w:t>
                      </w:r>
                      <w:proofErr w:type="spellStart"/>
                      <w:r w:rsidRPr="00B90FFD">
                        <w:rPr>
                          <w:color w:val="4472C4" w:themeColor="accent1"/>
                          <w:sz w:val="24"/>
                        </w:rPr>
                        <w:t>Minuwangoda</w:t>
                      </w:r>
                      <w:proofErr w:type="spellEnd"/>
                      <w:r w:rsidRPr="00B90FFD">
                        <w:rPr>
                          <w:color w:val="4472C4" w:themeColor="accent1"/>
                          <w:sz w:val="24"/>
                        </w:rPr>
                        <w:t>, Sri Lanka.</w:t>
                      </w:r>
                    </w:p>
                    <w:p w14:paraId="074EDFD5" w14:textId="6EB8C5D4" w:rsidR="00B90FFD" w:rsidRPr="00B90FFD" w:rsidRDefault="00B90FFD" w:rsidP="00B90F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color w:val="4472C4" w:themeColor="accent1"/>
                          <w:sz w:val="24"/>
                        </w:rPr>
                      </w:pP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D. O. B </w:t>
                      </w:r>
                      <w:r>
                        <w:rPr>
                          <w:color w:val="4472C4" w:themeColor="accent1"/>
                          <w:sz w:val="24"/>
                        </w:rPr>
                        <w:tab/>
                      </w:r>
                      <w:r w:rsidRPr="00B90FFD">
                        <w:rPr>
                          <w:color w:val="4472C4" w:themeColor="accent1"/>
                          <w:sz w:val="24"/>
                        </w:rPr>
                        <w:t>: 27/12/1996</w:t>
                      </w:r>
                    </w:p>
                    <w:p w14:paraId="211E5D12" w14:textId="6E7FE91D" w:rsidR="00245858" w:rsidRPr="00245858" w:rsidRDefault="00B90FFD" w:rsidP="00B90FF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color w:val="4472C4" w:themeColor="accent1"/>
                          <w:sz w:val="24"/>
                        </w:rPr>
                      </w:pPr>
                      <w:r w:rsidRPr="00B90FFD">
                        <w:rPr>
                          <w:color w:val="4472C4" w:themeColor="accent1"/>
                          <w:sz w:val="24"/>
                        </w:rPr>
                        <w:t xml:space="preserve">NIC </w:t>
                      </w:r>
                      <w:r>
                        <w:rPr>
                          <w:color w:val="4472C4" w:themeColor="accent1"/>
                          <w:sz w:val="24"/>
                        </w:rPr>
                        <w:tab/>
                      </w:r>
                      <w:r>
                        <w:rPr>
                          <w:color w:val="4472C4" w:themeColor="accent1"/>
                          <w:sz w:val="24"/>
                        </w:rPr>
                        <w:tab/>
                      </w:r>
                      <w:r w:rsidRPr="00B90FFD">
                        <w:rPr>
                          <w:color w:val="4472C4" w:themeColor="accent1"/>
                          <w:sz w:val="24"/>
                        </w:rPr>
                        <w:t>: 963623780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314CE507" wp14:editId="5842BA42">
            <wp:simplePos x="0" y="0"/>
            <wp:positionH relativeFrom="margin">
              <wp:align>right</wp:align>
            </wp:positionH>
            <wp:positionV relativeFrom="paragraph">
              <wp:posOffset>666115</wp:posOffset>
            </wp:positionV>
            <wp:extent cx="1628140" cy="1695450"/>
            <wp:effectExtent l="19050" t="19050" r="10160" b="19050"/>
            <wp:wrapTight wrapText="bothSides">
              <wp:wrapPolygon edited="0">
                <wp:start x="-253" y="-243"/>
                <wp:lineTo x="-253" y="21600"/>
                <wp:lineTo x="21482" y="21600"/>
                <wp:lineTo x="21482" y="-243"/>
                <wp:lineTo x="-253" y="-24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9" r="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140" cy="1695450"/>
                    </a:xfrm>
                    <a:prstGeom prst="rect">
                      <a:avLst/>
                    </a:prstGeom>
                    <a:ln w="3175" cap="flat" cmpd="sng" algn="ctr">
                      <a:solidFill>
                        <a:srgbClr val="4472C4"/>
                      </a:solidFill>
                      <a:prstDash val="sysDot"/>
                      <a:round/>
                      <a:headEnd type="none" w="med" len="med"/>
                      <a:tailEnd type="none" w="med" len="med"/>
                    </a:ln>
                    <a:effectLst>
                      <a:softEdge rad="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C2C6E3" w14:textId="7656E575" w:rsidR="00546ED1" w:rsidRDefault="00B90FFD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9518B09" wp14:editId="6C886F95">
                <wp:simplePos x="0" y="0"/>
                <wp:positionH relativeFrom="page">
                  <wp:posOffset>4972050</wp:posOffset>
                </wp:positionH>
                <wp:positionV relativeFrom="page">
                  <wp:posOffset>3267075</wp:posOffset>
                </wp:positionV>
                <wp:extent cx="2381250" cy="7505700"/>
                <wp:effectExtent l="0" t="0" r="19050" b="19050"/>
                <wp:wrapSquare wrapText="bothSides"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81250" cy="7505700"/>
                          <a:chOff x="0" y="558951"/>
                          <a:chExt cx="2475865" cy="8996529"/>
                        </a:xfrm>
                      </wpg:grpSpPr>
                      <wps:wsp>
                        <wps:cNvPr id="212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0" y="558951"/>
                            <a:ext cx="2475865" cy="899652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216B631A" w14:textId="77777777" w:rsidR="00B90FFD" w:rsidRPr="00B90FFD" w:rsidRDefault="00B90FFD" w:rsidP="00B90FFD">
                              <w:pPr>
                                <w:pStyle w:val="NoSpacing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B90FF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Skills</w:t>
                              </w:r>
                            </w:p>
                            <w:p w14:paraId="666755BD" w14:textId="7CDF6D5D" w:rsidR="00545795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Java</w:t>
                              </w:r>
                            </w:p>
                            <w:p w14:paraId="227390A2" w14:textId="6E06AB03" w:rsidR="00545795" w:rsidRPr="00B90FFD" w:rsidRDefault="00545795" w:rsidP="00545795">
                              <w:pPr>
                                <w:pStyle w:val="NoSpacing"/>
                              </w:pPr>
                              <w:r>
                                <w:t>Spring boot</w:t>
                              </w:r>
                            </w:p>
                            <w:p w14:paraId="4BAD45B2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C</w:t>
                              </w:r>
                            </w:p>
                            <w:p w14:paraId="51579CE6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C++</w:t>
                              </w:r>
                            </w:p>
                            <w:p w14:paraId="292AF83A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C#</w:t>
                              </w:r>
                            </w:p>
                            <w:p w14:paraId="70818649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Android</w:t>
                              </w:r>
                            </w:p>
                            <w:p w14:paraId="340987B8" w14:textId="4A155AEF" w:rsid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IONIC</w:t>
                              </w:r>
                            </w:p>
                            <w:p w14:paraId="304E7145" w14:textId="10DB7812" w:rsidR="00545795" w:rsidRDefault="00545795" w:rsidP="00B90FFD">
                              <w:pPr>
                                <w:pStyle w:val="NoSpacing"/>
                              </w:pPr>
                              <w:r>
                                <w:t>Python</w:t>
                              </w:r>
                            </w:p>
                            <w:p w14:paraId="4E9A0642" w14:textId="3CDCD68E" w:rsidR="00545795" w:rsidRDefault="00545795" w:rsidP="00B90FFD">
                              <w:pPr>
                                <w:pStyle w:val="NoSpacing"/>
                              </w:pPr>
                              <w:r>
                                <w:t>SQL</w:t>
                              </w:r>
                            </w:p>
                            <w:p w14:paraId="7F1FCE6A" w14:textId="77043FF5" w:rsidR="00545795" w:rsidRPr="00B90FFD" w:rsidRDefault="00545795" w:rsidP="00B90FFD">
                              <w:pPr>
                                <w:pStyle w:val="NoSpacing"/>
                              </w:pPr>
                              <w:r>
                                <w:t>MongoDB</w:t>
                              </w:r>
                            </w:p>
                            <w:p w14:paraId="6CA87894" w14:textId="77777777" w:rsidR="00B90FFD" w:rsidRPr="00B90FFD" w:rsidRDefault="00B90FFD" w:rsidP="00B90FFD">
                              <w:pPr>
                                <w:pStyle w:val="NoSpacing"/>
                              </w:pPr>
                            </w:p>
                            <w:p w14:paraId="1626C4B2" w14:textId="77777777" w:rsidR="00B90FFD" w:rsidRPr="00B90FFD" w:rsidRDefault="00B90FFD" w:rsidP="00B90FFD">
                              <w:pPr>
                                <w:pStyle w:val="NoSpacing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B90FFD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Tools &amp; IDEs</w:t>
                              </w:r>
                            </w:p>
                            <w:p w14:paraId="6854AF1D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Visual Studio</w:t>
                              </w:r>
                            </w:p>
                            <w:p w14:paraId="13CECC32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Visual Studio Code</w:t>
                              </w:r>
                            </w:p>
                            <w:p w14:paraId="7F7C59C6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IntelliJ IDEA</w:t>
                              </w:r>
                            </w:p>
                            <w:p w14:paraId="608D094C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PHP Storm</w:t>
                              </w:r>
                            </w:p>
                            <w:p w14:paraId="1DAA98EE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Eclipse</w:t>
                              </w:r>
                            </w:p>
                            <w:p w14:paraId="34B9A0A7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NetBeans</w:t>
                              </w:r>
                            </w:p>
                            <w:p w14:paraId="5054F75D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Photoshop CS6</w:t>
                              </w:r>
                            </w:p>
                            <w:p w14:paraId="66A29CAD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Illustrator CS6</w:t>
                              </w:r>
                            </w:p>
                            <w:p w14:paraId="07617649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Premiere Pro</w:t>
                              </w:r>
                            </w:p>
                            <w:p w14:paraId="41039567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After Effects CS6</w:t>
                              </w:r>
                            </w:p>
                            <w:p w14:paraId="418763D0" w14:textId="77777777" w:rsidR="00B90FFD" w:rsidRPr="00B90FFD" w:rsidRDefault="00B90FFD" w:rsidP="00B90FFD">
                              <w:pPr>
                                <w:pStyle w:val="NoSpacing"/>
                              </w:pPr>
                            </w:p>
                            <w:p w14:paraId="020D02C6" w14:textId="77777777" w:rsidR="00B90FFD" w:rsidRPr="00545795" w:rsidRDefault="00B90FFD" w:rsidP="00B90FFD">
                              <w:pPr>
                                <w:pStyle w:val="NoSpacing"/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</w:pPr>
                              <w:r w:rsidRPr="00545795">
                                <w:rPr>
                                  <w:b/>
                                  <w:bCs/>
                                  <w:sz w:val="32"/>
                                  <w:szCs w:val="32"/>
                                </w:rPr>
                                <w:t>Web Technologies</w:t>
                              </w:r>
                            </w:p>
                            <w:p w14:paraId="48302219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CSS</w:t>
                              </w:r>
                            </w:p>
                            <w:p w14:paraId="7998ED73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Bootstrap 4</w:t>
                              </w:r>
                            </w:p>
                            <w:p w14:paraId="7ADA59D9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PHP</w:t>
                              </w:r>
                            </w:p>
                            <w:p w14:paraId="25B5CA74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HTML</w:t>
                              </w:r>
                            </w:p>
                            <w:p w14:paraId="4A2477EA" w14:textId="77777777" w:rsidR="00B90FFD" w:rsidRPr="00B90FFD" w:rsidRDefault="00B90FFD" w:rsidP="00B90FFD">
                              <w:pPr>
                                <w:pStyle w:val="NoSpacing"/>
                              </w:pPr>
                              <w:r w:rsidRPr="00B90FFD">
                                <w:t>JavaScript</w:t>
                              </w:r>
                            </w:p>
                            <w:p w14:paraId="7419398D" w14:textId="77777777" w:rsidR="00B90FFD" w:rsidRPr="00B90FFD" w:rsidRDefault="00B90FFD" w:rsidP="00545795">
                              <w:pPr>
                                <w:pStyle w:val="NoSpacing"/>
                                <w:ind w:firstLine="720"/>
                              </w:pPr>
                              <w:r w:rsidRPr="00B90FFD">
                                <w:t>Node JS</w:t>
                              </w:r>
                            </w:p>
                            <w:p w14:paraId="06C1C57F" w14:textId="77777777" w:rsidR="00B90FFD" w:rsidRPr="00B90FFD" w:rsidRDefault="00B90FFD" w:rsidP="00545795">
                              <w:pPr>
                                <w:pStyle w:val="NoSpacing"/>
                                <w:ind w:firstLine="720"/>
                              </w:pPr>
                              <w:r w:rsidRPr="00B90FFD">
                                <w:t>Express JS</w:t>
                              </w:r>
                            </w:p>
                            <w:p w14:paraId="18B96DE8" w14:textId="52C24292" w:rsidR="00A31132" w:rsidRDefault="00B90FFD" w:rsidP="00545795">
                              <w:pPr>
                                <w:pStyle w:val="NoSpacing"/>
                                <w:ind w:firstLine="720"/>
                                <w:rPr>
                                  <w:color w:val="44546A" w:themeColor="text2"/>
                                </w:rPr>
                              </w:pPr>
                              <w:r w:rsidRPr="00B90FFD">
                                <w:t>React JS</w:t>
                              </w:r>
                            </w:p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71919" y="9308386"/>
                            <a:ext cx="2331720" cy="11874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780CF30" w14:textId="77777777" w:rsidR="00A31132" w:rsidRDefault="00A31132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518B09" id="Group 211" o:spid="_x0000_s1027" style="position:absolute;margin-left:391.5pt;margin-top:257.25pt;width:187.5pt;height:591pt;z-index:251659264;mso-position-horizontal-relative:page;mso-position-vertical-relative:page" coordorigin=",5589" coordsize="24758,899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">
                <v:rect id="AutoShape 14" o:spid="_x0000_s1028" style="position:absolute;top:5589;width:24758;height:899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" fillcolor="white [3212]" strokecolor="#747070 [1614]" strokeweight="1.25pt">
                  <v:textbox inset="14.4pt,36pt,14.4pt,5.76pt">
                    <w:txbxContent>
                      <w:p w14:paraId="216B631A" w14:textId="77777777" w:rsidR="00B90FFD" w:rsidRPr="00B90FFD" w:rsidRDefault="00B90FFD" w:rsidP="00B90FFD">
                        <w:pPr>
                          <w:pStyle w:val="NoSpacing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B90FFD">
                          <w:rPr>
                            <w:b/>
                            <w:bCs/>
                            <w:sz w:val="32"/>
                            <w:szCs w:val="32"/>
                          </w:rPr>
                          <w:t>Skills</w:t>
                        </w:r>
                      </w:p>
                      <w:p w14:paraId="666755BD" w14:textId="7CDF6D5D" w:rsidR="00545795" w:rsidRDefault="00B90FFD" w:rsidP="00B90FFD">
                        <w:pPr>
                          <w:pStyle w:val="NoSpacing"/>
                        </w:pPr>
                        <w:r w:rsidRPr="00B90FFD">
                          <w:t>Java</w:t>
                        </w:r>
                      </w:p>
                      <w:p w14:paraId="227390A2" w14:textId="6E06AB03" w:rsidR="00545795" w:rsidRPr="00B90FFD" w:rsidRDefault="00545795" w:rsidP="00545795">
                        <w:pPr>
                          <w:pStyle w:val="NoSpacing"/>
                        </w:pPr>
                        <w:r>
                          <w:t>Spring boot</w:t>
                        </w:r>
                      </w:p>
                      <w:p w14:paraId="4BAD45B2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C</w:t>
                        </w:r>
                      </w:p>
                      <w:p w14:paraId="51579CE6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C++</w:t>
                        </w:r>
                      </w:p>
                      <w:p w14:paraId="292AF83A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C#</w:t>
                        </w:r>
                      </w:p>
                      <w:p w14:paraId="70818649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Android</w:t>
                        </w:r>
                      </w:p>
                      <w:p w14:paraId="340987B8" w14:textId="4A155AEF" w:rsidR="00B90FFD" w:rsidRDefault="00B90FFD" w:rsidP="00B90FFD">
                        <w:pPr>
                          <w:pStyle w:val="NoSpacing"/>
                        </w:pPr>
                        <w:r w:rsidRPr="00B90FFD">
                          <w:t>IONIC</w:t>
                        </w:r>
                      </w:p>
                      <w:p w14:paraId="304E7145" w14:textId="10DB7812" w:rsidR="00545795" w:rsidRDefault="00545795" w:rsidP="00B90FFD">
                        <w:pPr>
                          <w:pStyle w:val="NoSpacing"/>
                        </w:pPr>
                        <w:r>
                          <w:t>Python</w:t>
                        </w:r>
                      </w:p>
                      <w:p w14:paraId="4E9A0642" w14:textId="3CDCD68E" w:rsidR="00545795" w:rsidRDefault="00545795" w:rsidP="00B90FFD">
                        <w:pPr>
                          <w:pStyle w:val="NoSpacing"/>
                        </w:pPr>
                        <w:r>
                          <w:t>SQL</w:t>
                        </w:r>
                      </w:p>
                      <w:p w14:paraId="7F1FCE6A" w14:textId="77043FF5" w:rsidR="00545795" w:rsidRPr="00B90FFD" w:rsidRDefault="00545795" w:rsidP="00B90FFD">
                        <w:pPr>
                          <w:pStyle w:val="NoSpacing"/>
                        </w:pPr>
                        <w:r>
                          <w:t>MongoDB</w:t>
                        </w:r>
                      </w:p>
                      <w:p w14:paraId="6CA87894" w14:textId="77777777" w:rsidR="00B90FFD" w:rsidRPr="00B90FFD" w:rsidRDefault="00B90FFD" w:rsidP="00B90FFD">
                        <w:pPr>
                          <w:pStyle w:val="NoSpacing"/>
                        </w:pPr>
                      </w:p>
                      <w:p w14:paraId="1626C4B2" w14:textId="77777777" w:rsidR="00B90FFD" w:rsidRPr="00B90FFD" w:rsidRDefault="00B90FFD" w:rsidP="00B90FFD">
                        <w:pPr>
                          <w:pStyle w:val="NoSpacing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B90FFD">
                          <w:rPr>
                            <w:b/>
                            <w:bCs/>
                            <w:sz w:val="32"/>
                            <w:szCs w:val="32"/>
                          </w:rPr>
                          <w:t>Tools &amp; IDEs</w:t>
                        </w:r>
                      </w:p>
                      <w:p w14:paraId="6854AF1D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Visual Studio</w:t>
                        </w:r>
                      </w:p>
                      <w:p w14:paraId="13CECC32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Visual Studio Code</w:t>
                        </w:r>
                      </w:p>
                      <w:p w14:paraId="7F7C59C6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IntelliJ IDEA</w:t>
                        </w:r>
                      </w:p>
                      <w:p w14:paraId="608D094C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PHP Storm</w:t>
                        </w:r>
                      </w:p>
                      <w:p w14:paraId="1DAA98EE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Eclipse</w:t>
                        </w:r>
                      </w:p>
                      <w:p w14:paraId="34B9A0A7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NetBeans</w:t>
                        </w:r>
                      </w:p>
                      <w:p w14:paraId="5054F75D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Photoshop CS6</w:t>
                        </w:r>
                      </w:p>
                      <w:p w14:paraId="66A29CAD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Illustrator CS6</w:t>
                        </w:r>
                      </w:p>
                      <w:p w14:paraId="07617649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Premiere Pro</w:t>
                        </w:r>
                      </w:p>
                      <w:p w14:paraId="41039567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After Effects CS6</w:t>
                        </w:r>
                      </w:p>
                      <w:p w14:paraId="418763D0" w14:textId="77777777" w:rsidR="00B90FFD" w:rsidRPr="00B90FFD" w:rsidRDefault="00B90FFD" w:rsidP="00B90FFD">
                        <w:pPr>
                          <w:pStyle w:val="NoSpacing"/>
                        </w:pPr>
                      </w:p>
                      <w:p w14:paraId="020D02C6" w14:textId="77777777" w:rsidR="00B90FFD" w:rsidRPr="00545795" w:rsidRDefault="00B90FFD" w:rsidP="00B90FFD">
                        <w:pPr>
                          <w:pStyle w:val="NoSpacing"/>
                          <w:rPr>
                            <w:b/>
                            <w:bCs/>
                            <w:sz w:val="32"/>
                            <w:szCs w:val="32"/>
                          </w:rPr>
                        </w:pPr>
                        <w:r w:rsidRPr="00545795">
                          <w:rPr>
                            <w:b/>
                            <w:bCs/>
                            <w:sz w:val="32"/>
                            <w:szCs w:val="32"/>
                          </w:rPr>
                          <w:t>Web Technologies</w:t>
                        </w:r>
                      </w:p>
                      <w:p w14:paraId="48302219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CSS</w:t>
                        </w:r>
                      </w:p>
                      <w:p w14:paraId="7998ED73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Bootstrap 4</w:t>
                        </w:r>
                      </w:p>
                      <w:p w14:paraId="7ADA59D9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PHP</w:t>
                        </w:r>
                      </w:p>
                      <w:p w14:paraId="25B5CA74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HTML</w:t>
                        </w:r>
                      </w:p>
                      <w:p w14:paraId="4A2477EA" w14:textId="77777777" w:rsidR="00B90FFD" w:rsidRPr="00B90FFD" w:rsidRDefault="00B90FFD" w:rsidP="00B90FFD">
                        <w:pPr>
                          <w:pStyle w:val="NoSpacing"/>
                        </w:pPr>
                        <w:r w:rsidRPr="00B90FFD">
                          <w:t>JavaScript</w:t>
                        </w:r>
                      </w:p>
                      <w:p w14:paraId="7419398D" w14:textId="77777777" w:rsidR="00B90FFD" w:rsidRPr="00B90FFD" w:rsidRDefault="00B90FFD" w:rsidP="00545795">
                        <w:pPr>
                          <w:pStyle w:val="NoSpacing"/>
                          <w:ind w:firstLine="720"/>
                        </w:pPr>
                        <w:r w:rsidRPr="00B90FFD">
                          <w:t>Node JS</w:t>
                        </w:r>
                      </w:p>
                      <w:p w14:paraId="06C1C57F" w14:textId="77777777" w:rsidR="00B90FFD" w:rsidRPr="00B90FFD" w:rsidRDefault="00B90FFD" w:rsidP="00545795">
                        <w:pPr>
                          <w:pStyle w:val="NoSpacing"/>
                          <w:ind w:firstLine="720"/>
                        </w:pPr>
                        <w:r w:rsidRPr="00B90FFD">
                          <w:t>Express JS</w:t>
                        </w:r>
                      </w:p>
                      <w:p w14:paraId="18B96DE8" w14:textId="52C24292" w:rsidR="00A31132" w:rsidRDefault="00B90FFD" w:rsidP="00545795">
                        <w:pPr>
                          <w:pStyle w:val="NoSpacing"/>
                          <w:ind w:firstLine="720"/>
                          <w:rPr>
                            <w:color w:val="44546A" w:themeColor="text2"/>
                          </w:rPr>
                        </w:pPr>
                        <w:r w:rsidRPr="00B90FFD">
                          <w:t>React JS</w:t>
                        </w:r>
                      </w:p>
                    </w:txbxContent>
                  </v:textbox>
                </v:rect>
                <v:rect id="Rectangle 214" o:spid="_x0000_s1029" style="position:absolute;left:719;top:93083;width:23317;height:118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" fillcolor="#4472c4 [3204]" stroked="f" strokeweight="1pt">
                  <v:textbox inset="14.4pt,14.4pt,14.4pt,28.8pt">
                    <w:txbxContent>
                      <w:p w14:paraId="2780CF30" w14:textId="77777777" w:rsidR="00A31132" w:rsidRDefault="00A31132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D70A57B" wp14:editId="75F3537E">
                <wp:simplePos x="0" y="0"/>
                <wp:positionH relativeFrom="column">
                  <wp:posOffset>147955</wp:posOffset>
                </wp:positionH>
                <wp:positionV relativeFrom="paragraph">
                  <wp:posOffset>2513965</wp:posOffset>
                </wp:positionV>
                <wp:extent cx="4591050" cy="13144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1050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001E5" w14:textId="77777777" w:rsidR="00B90FFD" w:rsidRDefault="00B90FFD" w:rsidP="00B90FFD">
                            <w:pPr>
                              <w:spacing w:after="17" w:line="255" w:lineRule="auto"/>
                              <w:ind w:left="39" w:right="309" w:hanging="10"/>
                              <w:jc w:val="both"/>
                            </w:pPr>
                            <w:r>
                              <w:t>B.Sc. Special (Hons) in Software Engineering Degree reading at SLIIT, is</w:t>
                            </w:r>
                          </w:p>
                          <w:p w14:paraId="10E58BB5" w14:textId="77777777" w:rsidR="00B90FFD" w:rsidRDefault="00B90FFD" w:rsidP="00B90FFD">
                            <w:pPr>
                              <w:spacing w:after="17" w:line="255" w:lineRule="auto"/>
                              <w:ind w:left="39" w:right="309" w:hanging="10"/>
                              <w:jc w:val="both"/>
                            </w:pPr>
                            <w:r>
                              <w:t>keen to find a software developer internship.</w:t>
                            </w:r>
                          </w:p>
                          <w:p w14:paraId="512D463E" w14:textId="77777777" w:rsidR="00B90FFD" w:rsidRDefault="00B90FFD" w:rsidP="00B90FFD">
                            <w:pPr>
                              <w:spacing w:after="17" w:line="255" w:lineRule="auto"/>
                              <w:ind w:left="39" w:right="309" w:hanging="10"/>
                              <w:jc w:val="both"/>
                            </w:pPr>
                            <w:r>
                              <w:t>As a reliable, self-motivated, well organized and open minded individual,</w:t>
                            </w:r>
                          </w:p>
                          <w:p w14:paraId="50EC87CC" w14:textId="77777777" w:rsidR="00B90FFD" w:rsidRDefault="00B90FFD" w:rsidP="00B90FFD">
                            <w:pPr>
                              <w:spacing w:after="17" w:line="255" w:lineRule="auto"/>
                              <w:ind w:left="39" w:right="309" w:hanging="10"/>
                              <w:jc w:val="both"/>
                            </w:pPr>
                            <w:r>
                              <w:t>I seek an opportunity to learn and grow by making positive contributions</w:t>
                            </w:r>
                          </w:p>
                          <w:p w14:paraId="1206731E" w14:textId="1D227DB2" w:rsidR="00245858" w:rsidRDefault="00B90FFD" w:rsidP="00B90FFD">
                            <w:pPr>
                              <w:spacing w:after="17" w:line="255" w:lineRule="auto"/>
                              <w:ind w:left="39" w:right="309" w:hanging="10"/>
                              <w:jc w:val="both"/>
                            </w:pPr>
                            <w:r>
                              <w:t>to enhance the performance of your compan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70A57B" id="_x0000_s1030" type="#_x0000_t202" style="position:absolute;margin-left:11.65pt;margin-top:197.95pt;width:361.5pt;height:103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">
                <v:textbox>
                  <w:txbxContent>
                    <w:p w14:paraId="52D001E5" w14:textId="77777777" w:rsidR="00B90FFD" w:rsidRDefault="00B90FFD" w:rsidP="00B90FFD">
                      <w:pPr>
                        <w:spacing w:after="17" w:line="255" w:lineRule="auto"/>
                        <w:ind w:left="39" w:right="309" w:hanging="10"/>
                        <w:jc w:val="both"/>
                      </w:pPr>
                      <w:r>
                        <w:t>B.Sc. Special (Hons) in Software Engineering Degree reading at SLIIT, is</w:t>
                      </w:r>
                    </w:p>
                    <w:p w14:paraId="10E58BB5" w14:textId="77777777" w:rsidR="00B90FFD" w:rsidRDefault="00B90FFD" w:rsidP="00B90FFD">
                      <w:pPr>
                        <w:spacing w:after="17" w:line="255" w:lineRule="auto"/>
                        <w:ind w:left="39" w:right="309" w:hanging="10"/>
                        <w:jc w:val="both"/>
                      </w:pPr>
                      <w:r>
                        <w:t>keen to find a software developer internship.</w:t>
                      </w:r>
                    </w:p>
                    <w:p w14:paraId="512D463E" w14:textId="77777777" w:rsidR="00B90FFD" w:rsidRDefault="00B90FFD" w:rsidP="00B90FFD">
                      <w:pPr>
                        <w:spacing w:after="17" w:line="255" w:lineRule="auto"/>
                        <w:ind w:left="39" w:right="309" w:hanging="10"/>
                        <w:jc w:val="both"/>
                      </w:pPr>
                      <w:r>
                        <w:t>As a reliable, self-motivated, well organized and open minded individual,</w:t>
                      </w:r>
                    </w:p>
                    <w:p w14:paraId="50EC87CC" w14:textId="77777777" w:rsidR="00B90FFD" w:rsidRDefault="00B90FFD" w:rsidP="00B90FFD">
                      <w:pPr>
                        <w:spacing w:after="17" w:line="255" w:lineRule="auto"/>
                        <w:ind w:left="39" w:right="309" w:hanging="10"/>
                        <w:jc w:val="both"/>
                      </w:pPr>
                      <w:r>
                        <w:t>I seek an opportunity to learn and grow by making positive contributions</w:t>
                      </w:r>
                    </w:p>
                    <w:p w14:paraId="1206731E" w14:textId="1D227DB2" w:rsidR="00245858" w:rsidRDefault="00B90FFD" w:rsidP="00B90FFD">
                      <w:pPr>
                        <w:spacing w:after="17" w:line="255" w:lineRule="auto"/>
                        <w:ind w:left="39" w:right="309" w:hanging="10"/>
                        <w:jc w:val="both"/>
                      </w:pPr>
                      <w:r>
                        <w:t>to enhance the performance of your compan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0631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5ED8DD" wp14:editId="7F3D0D2C">
                <wp:simplePos x="0" y="0"/>
                <wp:positionH relativeFrom="column">
                  <wp:posOffset>147955</wp:posOffset>
                </wp:positionH>
                <wp:positionV relativeFrom="paragraph">
                  <wp:posOffset>3961765</wp:posOffset>
                </wp:positionV>
                <wp:extent cx="4591050" cy="604837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1050" cy="6048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9F9F47" w14:textId="43C09433" w:rsidR="00245858" w:rsidRDefault="00EB5E06" w:rsidP="0024585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EB5E06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W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ORK</w:t>
                            </w:r>
                            <w:r w:rsidRPr="00EB5E06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 E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XPERIENCE</w:t>
                            </w:r>
                          </w:p>
                          <w:p w14:paraId="4E0241C4" w14:textId="77777777" w:rsidR="00915F65" w:rsidRDefault="00915F65" w:rsidP="0024585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7D4FFE89" w14:textId="5822FA44" w:rsidR="00EB5E06" w:rsidRPr="00915F65" w:rsidRDefault="00EB5E06" w:rsidP="00915F6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</w:pPr>
                            <w:r w:rsidRPr="00915F65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Associate Software Engineer (Neon Studio)</w:t>
                            </w:r>
                            <w:r w:rsidR="00E84338" w:rsidRPr="00915F65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915F65">
                              <w:rPr>
                                <w:b/>
                                <w:bCs/>
                                <w:sz w:val="26"/>
                                <w:szCs w:val="26"/>
                              </w:rPr>
                              <w:t>– 2019 present</w:t>
                            </w:r>
                          </w:p>
                          <w:p w14:paraId="657972B9" w14:textId="77777777" w:rsidR="00EB5E06" w:rsidRDefault="00EB5E06" w:rsidP="0024585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79F96A65" w14:textId="00E4D2D9" w:rsidR="00245858" w:rsidRPr="00245858" w:rsidRDefault="00245858" w:rsidP="0024585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245858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  <w:t xml:space="preserve">                              </w:t>
                            </w:r>
                          </w:p>
                          <w:p w14:paraId="67C1D584" w14:textId="77777777" w:rsidR="00EB5E06" w:rsidRDefault="00EB5E06" w:rsidP="00EB5E0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245858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EDUCATION</w:t>
                            </w:r>
                            <w:r w:rsidRPr="00245858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  <w:u w:val="single"/>
                              </w:rPr>
                              <w:t xml:space="preserve">          </w:t>
                            </w:r>
                          </w:p>
                          <w:p w14:paraId="12290737" w14:textId="77777777" w:rsidR="00EB5E06" w:rsidRPr="00245858" w:rsidRDefault="00EB5E06" w:rsidP="00EB5E0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B068FCA" w14:textId="77777777" w:rsidR="00EB5E06" w:rsidRDefault="00EB5E06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245858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B.Sc. Special (Hons) in Information Technology Specialization –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Information Technology</w:t>
                            </w:r>
                          </w:p>
                          <w:p w14:paraId="55C704CF" w14:textId="77777777" w:rsidR="00EB5E06" w:rsidRDefault="00EB5E06" w:rsidP="00EB5E0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245858"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  <w:t xml:space="preserve">Sri Lanka Institute of Information Technology </w:t>
                            </w:r>
                          </w:p>
                          <w:p w14:paraId="4F105D87" w14:textId="77777777" w:rsidR="00EB5E06" w:rsidRDefault="00EB5E06" w:rsidP="00EB5E0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</w:pPr>
                            <w:r w:rsidRPr="00245858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 xml:space="preserve">Expected Graduation Date –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March</w:t>
                            </w:r>
                            <w:r w:rsidRPr="00245858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>2021</w:t>
                            </w:r>
                            <w:r w:rsidRPr="00245858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</w:rPr>
                              <w:t xml:space="preserve"> </w:t>
                            </w:r>
                          </w:p>
                          <w:p w14:paraId="087117BA" w14:textId="0C797884" w:rsidR="00245858" w:rsidRDefault="0024585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2B11086A" w14:textId="477CA7A5" w:rsidR="00E84338" w:rsidRDefault="00E84338">
                            <w:pPr>
                              <w:rPr>
                                <w:u w:val="single"/>
                              </w:rPr>
                            </w:pPr>
                          </w:p>
                          <w:p w14:paraId="4B887EF1" w14:textId="77777777" w:rsidR="00E84338" w:rsidRPr="00535EE7" w:rsidRDefault="00E84338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535EE7"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 xml:space="preserve">EXTRA – CIRCULAR ACTIVITIES </w:t>
                            </w:r>
                          </w:p>
                          <w:p w14:paraId="4E7AC242" w14:textId="38B74EF9" w:rsidR="00E84338" w:rsidRDefault="00E84338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/>
                              <w:rPr>
                                <w:rFonts w:ascii="Calibri" w:hAnsi="Calibri" w:cs="Calibri"/>
                                <w:color w:val="000000"/>
                                <w:sz w:val="32"/>
                                <w:szCs w:val="32"/>
                              </w:rPr>
                            </w:pPr>
                          </w:p>
                          <w:p w14:paraId="6B5D8889" w14:textId="2A45AA81" w:rsidR="00622CB3" w:rsidRPr="00622CB3" w:rsidRDefault="00622CB3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/>
                              <w:rPr>
                                <w:rFonts w:cs="Segoe UI Symbol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622CB3">
                              <w:rPr>
                                <w:rFonts w:ascii="Segoe UI Symbol" w:hAnsi="Segoe UI Symbol" w:cs="Segoe UI Symbol"/>
                                <w:color w:val="000000"/>
                                <w:sz w:val="23"/>
                                <w:szCs w:val="23"/>
                              </w:rPr>
                              <w:t>✓</w:t>
                            </w:r>
                            <w:r w:rsidRPr="00622CB3">
                              <w:rPr>
                                <w:rFonts w:cs="Segoe UI Symbol"/>
                                <w:color w:val="000000"/>
                                <w:sz w:val="23"/>
                                <w:szCs w:val="23"/>
                              </w:rPr>
                              <w:t xml:space="preserve"> Member at FOSS community</w:t>
                            </w:r>
                          </w:p>
                          <w:p w14:paraId="4DAADB33" w14:textId="5B7ACC12" w:rsidR="00622CB3" w:rsidRPr="00622CB3" w:rsidRDefault="00622CB3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/>
                              <w:rPr>
                                <w:rFonts w:cs="Calibri"/>
                                <w:color w:val="000000"/>
                                <w:sz w:val="32"/>
                                <w:szCs w:val="32"/>
                              </w:rPr>
                            </w:pPr>
                            <w:r w:rsidRPr="00622CB3">
                              <w:rPr>
                                <w:rFonts w:ascii="Segoe UI Symbol" w:hAnsi="Segoe UI Symbol" w:cs="Segoe UI Symbol"/>
                                <w:color w:val="000000"/>
                                <w:sz w:val="23"/>
                                <w:szCs w:val="23"/>
                              </w:rPr>
                              <w:t>✓</w:t>
                            </w:r>
                            <w:r w:rsidRPr="00622CB3">
                              <w:rPr>
                                <w:rFonts w:cs="Segoe UI Symbol"/>
                                <w:color w:val="000000"/>
                                <w:sz w:val="23"/>
                                <w:szCs w:val="23"/>
                              </w:rPr>
                              <w:t xml:space="preserve"> Member at IET community</w:t>
                            </w:r>
                          </w:p>
                          <w:p w14:paraId="567B4E98" w14:textId="77777777" w:rsidR="00E84338" w:rsidRDefault="00E84338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17" w:line="240" w:lineRule="auto"/>
                              <w:ind w:left="284"/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993048">
                              <w:rPr>
                                <w:rFonts w:ascii="Segoe UI Symbol" w:hAnsi="Segoe UI Symbol" w:cs="Segoe UI Symbol"/>
                                <w:color w:val="000000"/>
                                <w:sz w:val="23"/>
                                <w:szCs w:val="23"/>
                              </w:rPr>
                              <w:t>✓</w:t>
                            </w:r>
                            <w:r w:rsidRPr="00993048"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  <w:t xml:space="preserve"> Former coordinator at SLIIT Faculty of Computing Media Unit. </w:t>
                            </w:r>
                          </w:p>
                          <w:p w14:paraId="5382F748" w14:textId="77777777" w:rsidR="00E84338" w:rsidRDefault="00E84338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17" w:line="240" w:lineRule="auto"/>
                              <w:ind w:left="284"/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993048">
                              <w:rPr>
                                <w:rFonts w:ascii="Segoe UI Symbol" w:hAnsi="Segoe UI Symbol" w:cs="Segoe UI Symbol"/>
                                <w:color w:val="000000"/>
                                <w:sz w:val="23"/>
                                <w:szCs w:val="23"/>
                              </w:rPr>
                              <w:t>✓</w:t>
                            </w:r>
                            <w:r w:rsidRPr="00993048"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  <w:t xml:space="preserve"> Former Editor of SLIIT FOSS Community 2017/2018 </w:t>
                            </w:r>
                          </w:p>
                          <w:p w14:paraId="62556BBB" w14:textId="77777777" w:rsidR="00E84338" w:rsidRDefault="00E84338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17" w:line="240" w:lineRule="auto"/>
                              <w:ind w:left="284"/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993048">
                              <w:rPr>
                                <w:rFonts w:ascii="Segoe UI Symbol" w:hAnsi="Segoe UI Symbol" w:cs="Segoe UI Symbol"/>
                                <w:color w:val="000000"/>
                                <w:sz w:val="23"/>
                                <w:szCs w:val="23"/>
                              </w:rPr>
                              <w:t>✓</w:t>
                            </w:r>
                            <w:r w:rsidRPr="00993048"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  <w:t xml:space="preserve"> Editor of SLIIT Gaming Community </w:t>
                            </w:r>
                          </w:p>
                          <w:p w14:paraId="0212D854" w14:textId="77777777" w:rsidR="00E84338" w:rsidRDefault="00E84338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17" w:line="240" w:lineRule="auto"/>
                              <w:ind w:left="284"/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993048">
                              <w:rPr>
                                <w:rFonts w:ascii="Segoe UI Symbol" w:hAnsi="Segoe UI Symbol" w:cs="Segoe UI Symbol"/>
                                <w:color w:val="000000"/>
                                <w:sz w:val="23"/>
                                <w:szCs w:val="23"/>
                              </w:rPr>
                              <w:t>✓</w:t>
                            </w:r>
                            <w:r w:rsidRPr="00993048"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  <w:t xml:space="preserve"> Former Editor of SLIIT IET Community 2017/2018 </w:t>
                            </w:r>
                          </w:p>
                          <w:p w14:paraId="2801B781" w14:textId="3C1DE027" w:rsidR="00E84338" w:rsidRDefault="00E84338" w:rsidP="00E84338">
                            <w:pPr>
                              <w:autoSpaceDE w:val="0"/>
                              <w:autoSpaceDN w:val="0"/>
                              <w:adjustRightInd w:val="0"/>
                              <w:spacing w:after="17" w:line="240" w:lineRule="auto"/>
                              <w:ind w:left="284"/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</w:pPr>
                            <w:r w:rsidRPr="00993048">
                              <w:rPr>
                                <w:rFonts w:ascii="Segoe UI Symbol" w:hAnsi="Segoe UI Symbol" w:cs="Segoe UI Symbol"/>
                                <w:color w:val="000000"/>
                                <w:sz w:val="23"/>
                                <w:szCs w:val="23"/>
                              </w:rPr>
                              <w:t>✓</w:t>
                            </w:r>
                            <w:r w:rsidRPr="00993048"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  <w:t xml:space="preserve"> President of Organizations, SLIIT Faculty of Computing Media Unit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  <w:t xml:space="preserve"> 2019/2020</w:t>
                            </w:r>
                            <w:r w:rsidRPr="00993048">
                              <w:rPr>
                                <w:rFonts w:ascii="Calibri" w:hAnsi="Calibri" w:cs="Calibri"/>
                                <w:color w:val="000000"/>
                                <w:sz w:val="23"/>
                                <w:szCs w:val="23"/>
                              </w:rPr>
                              <w:t xml:space="preserve">. </w:t>
                            </w:r>
                          </w:p>
                          <w:p w14:paraId="14383651" w14:textId="77777777" w:rsidR="00E84338" w:rsidRPr="00245858" w:rsidRDefault="00E84338">
                            <w:pPr>
                              <w:rPr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5ED8D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1" type="#_x0000_t202" style="position:absolute;margin-left:11.65pt;margin-top:311.95pt;width:361.5pt;height:47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" fillcolor="white [3201]" strokeweight=".5pt">
                <v:textbox>
                  <w:txbxContent>
                    <w:p w14:paraId="679F9F47" w14:textId="43C09433" w:rsidR="00245858" w:rsidRDefault="00EB5E06" w:rsidP="0024585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EB5E06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>W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>ORK</w:t>
                      </w:r>
                      <w:r w:rsidRPr="00EB5E06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 E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>XPERIENCE</w:t>
                      </w:r>
                    </w:p>
                    <w:p w14:paraId="4E0241C4" w14:textId="77777777" w:rsidR="00915F65" w:rsidRDefault="00915F65" w:rsidP="0024585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</w:p>
                    <w:p w14:paraId="7D4FFE89" w14:textId="5822FA44" w:rsidR="00EB5E06" w:rsidRPr="00915F65" w:rsidRDefault="00EB5E06" w:rsidP="00915F6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b/>
                          <w:bCs/>
                          <w:sz w:val="26"/>
                          <w:szCs w:val="26"/>
                        </w:rPr>
                      </w:pPr>
                      <w:r w:rsidRPr="00915F65">
                        <w:rPr>
                          <w:b/>
                          <w:bCs/>
                          <w:sz w:val="26"/>
                          <w:szCs w:val="26"/>
                        </w:rPr>
                        <w:t>Associate Software Engineer (Neon Studio)</w:t>
                      </w:r>
                      <w:r w:rsidR="00E84338" w:rsidRPr="00915F65">
                        <w:rPr>
                          <w:b/>
                          <w:bCs/>
                          <w:sz w:val="26"/>
                          <w:szCs w:val="26"/>
                        </w:rPr>
                        <w:t xml:space="preserve"> </w:t>
                      </w:r>
                      <w:r w:rsidRPr="00915F65">
                        <w:rPr>
                          <w:b/>
                          <w:bCs/>
                          <w:sz w:val="26"/>
                          <w:szCs w:val="26"/>
                        </w:rPr>
                        <w:t>– 2019 present</w:t>
                      </w:r>
                    </w:p>
                    <w:p w14:paraId="657972B9" w14:textId="77777777" w:rsidR="00EB5E06" w:rsidRDefault="00EB5E06" w:rsidP="0024585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  <w:u w:val="single"/>
                        </w:rPr>
                      </w:pPr>
                    </w:p>
                    <w:p w14:paraId="79F96A65" w14:textId="00E4D2D9" w:rsidR="00245858" w:rsidRPr="00245858" w:rsidRDefault="00245858" w:rsidP="0024585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  <w:u w:val="single"/>
                        </w:rPr>
                      </w:pPr>
                      <w:r w:rsidRPr="00245858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  <w:u w:val="single"/>
                        </w:rPr>
                        <w:t xml:space="preserve">                              </w:t>
                      </w:r>
                    </w:p>
                    <w:p w14:paraId="67C1D584" w14:textId="77777777" w:rsidR="00EB5E06" w:rsidRDefault="00EB5E06" w:rsidP="00EB5E0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  <w:u w:val="single"/>
                        </w:rPr>
                      </w:pPr>
                      <w:r w:rsidRPr="00245858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>EDUCATION</w:t>
                      </w:r>
                      <w:r w:rsidRPr="00245858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  <w:u w:val="single"/>
                        </w:rPr>
                        <w:t xml:space="preserve">          </w:t>
                      </w:r>
                    </w:p>
                    <w:p w14:paraId="12290737" w14:textId="77777777" w:rsidR="00EB5E06" w:rsidRPr="00245858" w:rsidRDefault="00EB5E06" w:rsidP="00EB5E0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</w:p>
                    <w:p w14:paraId="4B068FCA" w14:textId="77777777" w:rsidR="00EB5E06" w:rsidRDefault="00EB5E06" w:rsidP="00E8433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245858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B.Sc. Special (Hons) in Information Technology Specialization – 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>Information Technology</w:t>
                      </w:r>
                    </w:p>
                    <w:p w14:paraId="55C704CF" w14:textId="77777777" w:rsidR="00EB5E06" w:rsidRDefault="00EB5E06" w:rsidP="00EB5E0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</w:pPr>
                      <w:r w:rsidRPr="00245858"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  <w:t xml:space="preserve">Sri Lanka Institute of Information Technology </w:t>
                      </w:r>
                    </w:p>
                    <w:p w14:paraId="4F105D87" w14:textId="77777777" w:rsidR="00EB5E06" w:rsidRDefault="00EB5E06" w:rsidP="00EB5E0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</w:pPr>
                      <w:r w:rsidRPr="00245858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 xml:space="preserve">Expected Graduation Date – 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March</w:t>
                      </w:r>
                      <w:r w:rsidRPr="00245858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>2021</w:t>
                      </w:r>
                      <w:r w:rsidRPr="00245858">
                        <w:rPr>
                          <w:rFonts w:ascii="Calibri" w:hAnsi="Calibri" w:cs="Calibri"/>
                          <w:b/>
                          <w:bCs/>
                          <w:color w:val="000000"/>
                        </w:rPr>
                        <w:t xml:space="preserve"> </w:t>
                      </w:r>
                    </w:p>
                    <w:p w14:paraId="087117BA" w14:textId="0C797884" w:rsidR="00245858" w:rsidRDefault="00245858">
                      <w:pPr>
                        <w:rPr>
                          <w:u w:val="single"/>
                        </w:rPr>
                      </w:pPr>
                    </w:p>
                    <w:p w14:paraId="2B11086A" w14:textId="477CA7A5" w:rsidR="00E84338" w:rsidRDefault="00E84338">
                      <w:pPr>
                        <w:rPr>
                          <w:u w:val="single"/>
                        </w:rPr>
                      </w:pPr>
                    </w:p>
                    <w:p w14:paraId="4B887EF1" w14:textId="77777777" w:rsidR="00E84338" w:rsidRPr="00535EE7" w:rsidRDefault="00E84338" w:rsidP="00E8433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</w:pPr>
                      <w:r w:rsidRPr="00535EE7"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 xml:space="preserve">EXTRA – CIRCULAR ACTIVITIES </w:t>
                      </w:r>
                    </w:p>
                    <w:p w14:paraId="4E7AC242" w14:textId="38B74EF9" w:rsidR="00E84338" w:rsidRDefault="00E84338" w:rsidP="00E8433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/>
                        <w:rPr>
                          <w:rFonts w:ascii="Calibri" w:hAnsi="Calibri" w:cs="Calibri"/>
                          <w:color w:val="000000"/>
                          <w:sz w:val="32"/>
                          <w:szCs w:val="32"/>
                        </w:rPr>
                      </w:pPr>
                    </w:p>
                    <w:p w14:paraId="6B5D8889" w14:textId="2A45AA81" w:rsidR="00622CB3" w:rsidRPr="00622CB3" w:rsidRDefault="00622CB3" w:rsidP="00E8433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/>
                        <w:rPr>
                          <w:rFonts w:cs="Segoe UI Symbol"/>
                          <w:color w:val="000000"/>
                          <w:sz w:val="23"/>
                          <w:szCs w:val="23"/>
                        </w:rPr>
                      </w:pPr>
                      <w:r w:rsidRPr="00622CB3">
                        <w:rPr>
                          <w:rFonts w:ascii="Segoe UI Symbol" w:hAnsi="Segoe UI Symbol" w:cs="Segoe UI Symbol"/>
                          <w:color w:val="000000"/>
                          <w:sz w:val="23"/>
                          <w:szCs w:val="23"/>
                        </w:rPr>
                        <w:t>✓</w:t>
                      </w:r>
                      <w:r w:rsidRPr="00622CB3">
                        <w:rPr>
                          <w:rFonts w:cs="Segoe UI Symbol"/>
                          <w:color w:val="000000"/>
                          <w:sz w:val="23"/>
                          <w:szCs w:val="23"/>
                        </w:rPr>
                        <w:t xml:space="preserve"> Member at FOSS community</w:t>
                      </w:r>
                    </w:p>
                    <w:p w14:paraId="4DAADB33" w14:textId="5B7ACC12" w:rsidR="00622CB3" w:rsidRPr="00622CB3" w:rsidRDefault="00622CB3" w:rsidP="00E8433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/>
                        <w:rPr>
                          <w:rFonts w:cs="Calibri"/>
                          <w:color w:val="000000"/>
                          <w:sz w:val="32"/>
                          <w:szCs w:val="32"/>
                        </w:rPr>
                      </w:pPr>
                      <w:r w:rsidRPr="00622CB3">
                        <w:rPr>
                          <w:rFonts w:ascii="Segoe UI Symbol" w:hAnsi="Segoe UI Symbol" w:cs="Segoe UI Symbol"/>
                          <w:color w:val="000000"/>
                          <w:sz w:val="23"/>
                          <w:szCs w:val="23"/>
                        </w:rPr>
                        <w:t>✓</w:t>
                      </w:r>
                      <w:r w:rsidRPr="00622CB3">
                        <w:rPr>
                          <w:rFonts w:cs="Segoe UI Symbol"/>
                          <w:color w:val="000000"/>
                          <w:sz w:val="23"/>
                          <w:szCs w:val="23"/>
                        </w:rPr>
                        <w:t xml:space="preserve"> Member at IET community</w:t>
                      </w:r>
                    </w:p>
                    <w:p w14:paraId="567B4E98" w14:textId="77777777" w:rsidR="00E84338" w:rsidRDefault="00E84338" w:rsidP="00E84338">
                      <w:pPr>
                        <w:autoSpaceDE w:val="0"/>
                        <w:autoSpaceDN w:val="0"/>
                        <w:adjustRightInd w:val="0"/>
                        <w:spacing w:after="17" w:line="240" w:lineRule="auto"/>
                        <w:ind w:left="284"/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</w:pPr>
                      <w:r w:rsidRPr="00993048">
                        <w:rPr>
                          <w:rFonts w:ascii="Segoe UI Symbol" w:hAnsi="Segoe UI Symbol" w:cs="Segoe UI Symbol"/>
                          <w:color w:val="000000"/>
                          <w:sz w:val="23"/>
                          <w:szCs w:val="23"/>
                        </w:rPr>
                        <w:t>✓</w:t>
                      </w:r>
                      <w:r w:rsidRPr="00993048"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  <w:t xml:space="preserve"> Former coordinator at SLIIT Faculty of Computing Media Unit. </w:t>
                      </w:r>
                    </w:p>
                    <w:p w14:paraId="5382F748" w14:textId="77777777" w:rsidR="00E84338" w:rsidRDefault="00E84338" w:rsidP="00E84338">
                      <w:pPr>
                        <w:autoSpaceDE w:val="0"/>
                        <w:autoSpaceDN w:val="0"/>
                        <w:adjustRightInd w:val="0"/>
                        <w:spacing w:after="17" w:line="240" w:lineRule="auto"/>
                        <w:ind w:left="284"/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</w:pPr>
                      <w:r w:rsidRPr="00993048">
                        <w:rPr>
                          <w:rFonts w:ascii="Segoe UI Symbol" w:hAnsi="Segoe UI Symbol" w:cs="Segoe UI Symbol"/>
                          <w:color w:val="000000"/>
                          <w:sz w:val="23"/>
                          <w:szCs w:val="23"/>
                        </w:rPr>
                        <w:t>✓</w:t>
                      </w:r>
                      <w:r w:rsidRPr="00993048"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  <w:t xml:space="preserve"> Former Editor of SLIIT FOSS Community 2017/2018 </w:t>
                      </w:r>
                    </w:p>
                    <w:p w14:paraId="62556BBB" w14:textId="77777777" w:rsidR="00E84338" w:rsidRDefault="00E84338" w:rsidP="00E84338">
                      <w:pPr>
                        <w:autoSpaceDE w:val="0"/>
                        <w:autoSpaceDN w:val="0"/>
                        <w:adjustRightInd w:val="0"/>
                        <w:spacing w:after="17" w:line="240" w:lineRule="auto"/>
                        <w:ind w:left="284"/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</w:pPr>
                      <w:r w:rsidRPr="00993048">
                        <w:rPr>
                          <w:rFonts w:ascii="Segoe UI Symbol" w:hAnsi="Segoe UI Symbol" w:cs="Segoe UI Symbol"/>
                          <w:color w:val="000000"/>
                          <w:sz w:val="23"/>
                          <w:szCs w:val="23"/>
                        </w:rPr>
                        <w:t>✓</w:t>
                      </w:r>
                      <w:r w:rsidRPr="00993048"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  <w:t xml:space="preserve"> Editor of SLIIT Gaming Community </w:t>
                      </w:r>
                    </w:p>
                    <w:p w14:paraId="0212D854" w14:textId="77777777" w:rsidR="00E84338" w:rsidRDefault="00E84338" w:rsidP="00E84338">
                      <w:pPr>
                        <w:autoSpaceDE w:val="0"/>
                        <w:autoSpaceDN w:val="0"/>
                        <w:adjustRightInd w:val="0"/>
                        <w:spacing w:after="17" w:line="240" w:lineRule="auto"/>
                        <w:ind w:left="284"/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</w:pPr>
                      <w:r w:rsidRPr="00993048">
                        <w:rPr>
                          <w:rFonts w:ascii="Segoe UI Symbol" w:hAnsi="Segoe UI Symbol" w:cs="Segoe UI Symbol"/>
                          <w:color w:val="000000"/>
                          <w:sz w:val="23"/>
                          <w:szCs w:val="23"/>
                        </w:rPr>
                        <w:t>✓</w:t>
                      </w:r>
                      <w:r w:rsidRPr="00993048"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  <w:t xml:space="preserve"> Former Editor of SLIIT IET Community 2017/2018 </w:t>
                      </w:r>
                    </w:p>
                    <w:p w14:paraId="2801B781" w14:textId="3C1DE027" w:rsidR="00E84338" w:rsidRDefault="00E84338" w:rsidP="00E84338">
                      <w:pPr>
                        <w:autoSpaceDE w:val="0"/>
                        <w:autoSpaceDN w:val="0"/>
                        <w:adjustRightInd w:val="0"/>
                        <w:spacing w:after="17" w:line="240" w:lineRule="auto"/>
                        <w:ind w:left="284"/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</w:pPr>
                      <w:r w:rsidRPr="00993048">
                        <w:rPr>
                          <w:rFonts w:ascii="Segoe UI Symbol" w:hAnsi="Segoe UI Symbol" w:cs="Segoe UI Symbol"/>
                          <w:color w:val="000000"/>
                          <w:sz w:val="23"/>
                          <w:szCs w:val="23"/>
                        </w:rPr>
                        <w:t>✓</w:t>
                      </w:r>
                      <w:r w:rsidRPr="00993048"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  <w:t xml:space="preserve"> President of Organizations, SLIIT Faculty of Computing Media Unit</w:t>
                      </w:r>
                      <w:r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  <w:t xml:space="preserve"> 2019/2020</w:t>
                      </w:r>
                      <w:r w:rsidRPr="00993048">
                        <w:rPr>
                          <w:rFonts w:ascii="Calibri" w:hAnsi="Calibri" w:cs="Calibri"/>
                          <w:color w:val="000000"/>
                          <w:sz w:val="23"/>
                          <w:szCs w:val="23"/>
                        </w:rPr>
                        <w:t xml:space="preserve">. </w:t>
                      </w:r>
                    </w:p>
                    <w:p w14:paraId="14383651" w14:textId="77777777" w:rsidR="00E84338" w:rsidRPr="00245858" w:rsidRDefault="00E84338">
                      <w:pPr>
                        <w:rPr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0C0545E" w14:textId="385DA728" w:rsidR="00245858" w:rsidRPr="00245858" w:rsidRDefault="00245858" w:rsidP="00245858"/>
    <w:p w14:paraId="2DD069DD" w14:textId="543BCC9D" w:rsidR="00245858" w:rsidRPr="00245858" w:rsidRDefault="00245858" w:rsidP="00245858"/>
    <w:p w14:paraId="7AFB6373" w14:textId="2F5F9287" w:rsidR="00245858" w:rsidRPr="00245858" w:rsidRDefault="00245858" w:rsidP="00245858"/>
    <w:p w14:paraId="743FB1C2" w14:textId="71B59CF4" w:rsidR="00245858" w:rsidRPr="00245858" w:rsidRDefault="00245858" w:rsidP="00245858"/>
    <w:p w14:paraId="119C959D" w14:textId="4BA68BAE" w:rsidR="00245858" w:rsidRPr="00245858" w:rsidRDefault="00245858" w:rsidP="00245858"/>
    <w:p w14:paraId="7477F87D" w14:textId="645993F2" w:rsidR="00245858" w:rsidRPr="00245858" w:rsidRDefault="00245858" w:rsidP="00245858"/>
    <w:p w14:paraId="33A38EA7" w14:textId="51A9BEEE" w:rsidR="00245858" w:rsidRPr="00245858" w:rsidRDefault="00245858" w:rsidP="00245858"/>
    <w:p w14:paraId="54494C10" w14:textId="3AE34180" w:rsidR="00245858" w:rsidRPr="00245858" w:rsidRDefault="00245858" w:rsidP="00245858"/>
    <w:p w14:paraId="31704A51" w14:textId="57902235" w:rsidR="00245858" w:rsidRDefault="00EB5E06" w:rsidP="00245858">
      <w:r>
        <w:rPr>
          <w:noProof/>
        </w:rPr>
        <w:drawing>
          <wp:anchor distT="0" distB="0" distL="114300" distR="114300" simplePos="0" relativeHeight="251666432" behindDoc="1" locked="0" layoutInCell="1" allowOverlap="1" wp14:anchorId="612531DF" wp14:editId="273E7E72">
            <wp:simplePos x="0" y="0"/>
            <wp:positionH relativeFrom="column">
              <wp:posOffset>3738880</wp:posOffset>
            </wp:positionH>
            <wp:positionV relativeFrom="paragraph">
              <wp:posOffset>12700</wp:posOffset>
            </wp:positionV>
            <wp:extent cx="936625" cy="314960"/>
            <wp:effectExtent l="0" t="0" r="0" b="8890"/>
            <wp:wrapTight wrapText="bothSides">
              <wp:wrapPolygon edited="0">
                <wp:start x="0" y="0"/>
                <wp:lineTo x="0" y="20903"/>
                <wp:lineTo x="21087" y="20903"/>
                <wp:lineTo x="2108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LII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6625" cy="314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68C934" w14:textId="1786BC0A" w:rsidR="00245858" w:rsidRDefault="00245858" w:rsidP="00245858">
      <w:pPr>
        <w:tabs>
          <w:tab w:val="left" w:pos="2955"/>
        </w:tabs>
      </w:pPr>
      <w:r>
        <w:tab/>
      </w:r>
    </w:p>
    <w:p w14:paraId="746077BB" w14:textId="1E8FF34F" w:rsidR="00245858" w:rsidRDefault="00245858" w:rsidP="00245858">
      <w:pPr>
        <w:tabs>
          <w:tab w:val="left" w:pos="2955"/>
        </w:tabs>
      </w:pPr>
    </w:p>
    <w:p w14:paraId="6D790FDC" w14:textId="1E268FE2" w:rsidR="00245858" w:rsidRDefault="00245858" w:rsidP="00245858">
      <w:pPr>
        <w:tabs>
          <w:tab w:val="left" w:pos="2955"/>
        </w:tabs>
      </w:pPr>
    </w:p>
    <w:p w14:paraId="513BED3D" w14:textId="0F7EF0B2" w:rsidR="00245858" w:rsidRDefault="00245858" w:rsidP="00245858">
      <w:pPr>
        <w:tabs>
          <w:tab w:val="left" w:pos="2955"/>
        </w:tabs>
      </w:pPr>
    </w:p>
    <w:p w14:paraId="0F1D48AB" w14:textId="28ECDD45" w:rsidR="00245858" w:rsidRDefault="00245858" w:rsidP="00245858">
      <w:pPr>
        <w:tabs>
          <w:tab w:val="left" w:pos="2955"/>
        </w:tabs>
      </w:pPr>
    </w:p>
    <w:p w14:paraId="5A907BE3" w14:textId="0A3CBFA0" w:rsidR="00245858" w:rsidRDefault="00245858" w:rsidP="00245858">
      <w:pPr>
        <w:tabs>
          <w:tab w:val="left" w:pos="2955"/>
        </w:tabs>
      </w:pPr>
    </w:p>
    <w:p w14:paraId="7E831647" w14:textId="0DCB2478" w:rsidR="00245858" w:rsidRDefault="00245858" w:rsidP="00245858">
      <w:pPr>
        <w:tabs>
          <w:tab w:val="left" w:pos="2955"/>
        </w:tabs>
      </w:pPr>
    </w:p>
    <w:p w14:paraId="782EA786" w14:textId="007BE3AF" w:rsidR="00245858" w:rsidRDefault="00245858" w:rsidP="00245858">
      <w:pPr>
        <w:tabs>
          <w:tab w:val="left" w:pos="2955"/>
        </w:tabs>
      </w:pPr>
    </w:p>
    <w:p w14:paraId="43625217" w14:textId="4382166B" w:rsidR="00245858" w:rsidRDefault="00245858" w:rsidP="00245858">
      <w:pPr>
        <w:tabs>
          <w:tab w:val="left" w:pos="2955"/>
        </w:tabs>
      </w:pPr>
    </w:p>
    <w:p w14:paraId="0965DDEF" w14:textId="18D1EFE7" w:rsidR="00245858" w:rsidRDefault="00245858" w:rsidP="00245858">
      <w:pPr>
        <w:tabs>
          <w:tab w:val="left" w:pos="2955"/>
        </w:tabs>
      </w:pPr>
    </w:p>
    <w:p w14:paraId="358812C4" w14:textId="405D5D3E" w:rsidR="004379FB" w:rsidRDefault="004379FB" w:rsidP="00245858">
      <w:pPr>
        <w:autoSpaceDE w:val="0"/>
        <w:autoSpaceDN w:val="0"/>
        <w:adjustRightInd w:val="0"/>
        <w:spacing w:after="0" w:line="240" w:lineRule="auto"/>
        <w:ind w:left="284"/>
      </w:pPr>
    </w:p>
    <w:p w14:paraId="6ED8F000" w14:textId="1EBB5193" w:rsidR="00245858" w:rsidRDefault="00245858" w:rsidP="002D4F19">
      <w:pPr>
        <w:autoSpaceDE w:val="0"/>
        <w:autoSpaceDN w:val="0"/>
        <w:adjustRightInd w:val="0"/>
        <w:spacing w:after="0" w:line="240" w:lineRule="auto"/>
        <w:ind w:left="284"/>
        <w:rPr>
          <w:rFonts w:ascii="Calibri" w:hAnsi="Calibri" w:cs="Calibri"/>
          <w:b/>
          <w:bCs/>
          <w:color w:val="000000"/>
          <w:sz w:val="32"/>
          <w:szCs w:val="32"/>
        </w:rPr>
      </w:pPr>
      <w:r w:rsidRPr="00245858">
        <w:rPr>
          <w:rFonts w:ascii="Calibri" w:hAnsi="Calibri" w:cs="Calibri"/>
          <w:b/>
          <w:bCs/>
          <w:color w:val="000000"/>
          <w:sz w:val="32"/>
          <w:szCs w:val="32"/>
        </w:rPr>
        <w:lastRenderedPageBreak/>
        <w:t xml:space="preserve">PROJECTS </w:t>
      </w:r>
    </w:p>
    <w:p w14:paraId="2DE0E43B" w14:textId="77777777" w:rsidR="003B2BB3" w:rsidRDefault="003B2BB3" w:rsidP="00245858">
      <w:pPr>
        <w:autoSpaceDE w:val="0"/>
        <w:autoSpaceDN w:val="0"/>
        <w:adjustRightInd w:val="0"/>
        <w:spacing w:after="0" w:line="240" w:lineRule="auto"/>
        <w:ind w:left="284"/>
        <w:rPr>
          <w:rFonts w:ascii="Calibri" w:hAnsi="Calibri" w:cs="Calibri"/>
          <w:color w:val="000000"/>
          <w:sz w:val="23"/>
          <w:szCs w:val="23"/>
        </w:rPr>
      </w:pPr>
    </w:p>
    <w:p w14:paraId="072A0430" w14:textId="2BC6E5DF" w:rsidR="002D4F19" w:rsidRPr="002D4F19" w:rsidRDefault="002D4F19" w:rsidP="00675B49">
      <w:pPr>
        <w:pStyle w:val="NoSpacing"/>
        <w:ind w:left="720"/>
      </w:pPr>
      <w:r w:rsidRPr="002D4F19">
        <w:rPr>
          <w:rFonts w:ascii="Segoe UI Symbol" w:hAnsi="Segoe UI Symbol" w:cs="Segoe UI Symbol"/>
          <w:b/>
          <w:bCs/>
        </w:rPr>
        <w:t>✓</w:t>
      </w:r>
      <w:r>
        <w:rPr>
          <w:rFonts w:ascii="Segoe UI Symbol" w:hAnsi="Segoe UI Symbol" w:cs="Segoe UI Symbol"/>
          <w:b/>
          <w:bCs/>
        </w:rPr>
        <w:tab/>
      </w:r>
      <w:r w:rsidRPr="002D4F19">
        <w:t>E – Commerce web application – 1st year Project</w:t>
      </w:r>
    </w:p>
    <w:p w14:paraId="71EF61C1" w14:textId="77777777" w:rsidR="002D4F19" w:rsidRPr="002D4F19" w:rsidRDefault="002D4F19" w:rsidP="002D4F19">
      <w:pPr>
        <w:pStyle w:val="NoSpacing"/>
        <w:ind w:left="720"/>
      </w:pPr>
      <w:r w:rsidRPr="002D4F19">
        <w:t>Courier Services Management System. A System for arranging couriers and tracking them.</w:t>
      </w:r>
    </w:p>
    <w:p w14:paraId="07860B6C" w14:textId="01E4EB83" w:rsidR="002D4F19" w:rsidRDefault="002D4F19" w:rsidP="002D4F19">
      <w:pPr>
        <w:pStyle w:val="NoSpacing"/>
        <w:ind w:left="720"/>
      </w:pPr>
      <w:r w:rsidRPr="002D4F19">
        <w:t>Technologies Used: HTML, CSS, JavaScript, PHP, MSSQL Server 2014</w:t>
      </w:r>
    </w:p>
    <w:p w14:paraId="462BBCC2" w14:textId="77777777" w:rsidR="002D4F19" w:rsidRPr="002D4F19" w:rsidRDefault="002D4F19" w:rsidP="002D4F19">
      <w:pPr>
        <w:pStyle w:val="NoSpacing"/>
        <w:ind w:left="720"/>
      </w:pPr>
    </w:p>
    <w:p w14:paraId="556BF499" w14:textId="25398C44" w:rsidR="002D4F19" w:rsidRPr="002D4F19" w:rsidRDefault="002D4F19" w:rsidP="00675B49">
      <w:pPr>
        <w:pStyle w:val="NoSpacing"/>
        <w:ind w:left="720"/>
      </w:pPr>
      <w:r w:rsidRPr="002D4F19">
        <w:rPr>
          <w:rFonts w:ascii="Segoe UI Symbol" w:hAnsi="Segoe UI Symbol" w:cs="Segoe UI Symbol"/>
          <w:b/>
          <w:bCs/>
        </w:rPr>
        <w:t>✓</w:t>
      </w:r>
      <w:r>
        <w:rPr>
          <w:rFonts w:ascii="Segoe UI Symbol" w:hAnsi="Segoe UI Symbol" w:cs="Segoe UI Symbol"/>
          <w:b/>
          <w:bCs/>
        </w:rPr>
        <w:tab/>
      </w:r>
      <w:r w:rsidRPr="002D4F19">
        <w:t>E – Commerce web application – 2nd year Project</w:t>
      </w:r>
    </w:p>
    <w:p w14:paraId="29936954" w14:textId="77777777" w:rsidR="002D4F19" w:rsidRPr="002D4F19" w:rsidRDefault="002D4F19" w:rsidP="002D4F19">
      <w:pPr>
        <w:pStyle w:val="NoSpacing"/>
        <w:ind w:left="720"/>
      </w:pPr>
      <w:r w:rsidRPr="002D4F19">
        <w:t>Call Centre Management System. A system for keep record about calling details and staff handling.</w:t>
      </w:r>
    </w:p>
    <w:p w14:paraId="173C7A88" w14:textId="11BED7C1" w:rsidR="002D4F19" w:rsidRDefault="002D4F19" w:rsidP="002D4F19">
      <w:pPr>
        <w:pStyle w:val="NoSpacing"/>
        <w:ind w:left="720"/>
      </w:pPr>
      <w:r w:rsidRPr="002D4F19">
        <w:t>Technologies Used: HTML, CSS, JavaScript, JSP, Servlets, OOP concepts.</w:t>
      </w:r>
    </w:p>
    <w:p w14:paraId="6167BAD0" w14:textId="77777777" w:rsidR="002D4F19" w:rsidRPr="002D4F19" w:rsidRDefault="002D4F19" w:rsidP="002D4F19">
      <w:pPr>
        <w:pStyle w:val="NoSpacing"/>
        <w:ind w:left="720"/>
      </w:pPr>
    </w:p>
    <w:p w14:paraId="14D4ACE5" w14:textId="55087090" w:rsidR="002D4F19" w:rsidRPr="002D4F19" w:rsidRDefault="002D4F19" w:rsidP="00675B49">
      <w:pPr>
        <w:pStyle w:val="NoSpacing"/>
        <w:ind w:left="720"/>
      </w:pPr>
      <w:r w:rsidRPr="002D4F19">
        <w:rPr>
          <w:rFonts w:ascii="Segoe UI Symbol" w:hAnsi="Segoe UI Symbol" w:cs="Segoe UI Symbol"/>
          <w:b/>
          <w:bCs/>
        </w:rPr>
        <w:t>✓</w:t>
      </w:r>
      <w:r>
        <w:rPr>
          <w:rFonts w:ascii="Segoe UI Symbol" w:hAnsi="Segoe UI Symbol" w:cs="Segoe UI Symbol"/>
          <w:b/>
          <w:bCs/>
        </w:rPr>
        <w:tab/>
      </w:r>
      <w:r w:rsidRPr="002D4F19">
        <w:t xml:space="preserve">Stand Alone Application </w:t>
      </w:r>
      <w:r w:rsidR="00DF5296">
        <w:t>as a POS system</w:t>
      </w:r>
      <w:r w:rsidRPr="002D4F19">
        <w:t>– 2nd year Project</w:t>
      </w:r>
    </w:p>
    <w:p w14:paraId="3DF97DBF" w14:textId="77777777" w:rsidR="002D4F19" w:rsidRPr="002D4F19" w:rsidRDefault="002D4F19" w:rsidP="002D4F19">
      <w:pPr>
        <w:pStyle w:val="NoSpacing"/>
        <w:ind w:left="720"/>
      </w:pPr>
      <w:r w:rsidRPr="002D4F19">
        <w:t>Application for handing stock, and managing the staff members and company recourses.</w:t>
      </w:r>
    </w:p>
    <w:p w14:paraId="2759D6D7" w14:textId="2F53C929" w:rsidR="002D4F19" w:rsidRDefault="002D4F19" w:rsidP="002D4F19">
      <w:pPr>
        <w:pStyle w:val="NoSpacing"/>
        <w:ind w:left="720"/>
      </w:pPr>
      <w:r w:rsidRPr="002D4F19">
        <w:t>Technologies Used: C#, MSSQL server 2014</w:t>
      </w:r>
    </w:p>
    <w:p w14:paraId="3C58EB15" w14:textId="77777777" w:rsidR="002D4F19" w:rsidRPr="002D4F19" w:rsidRDefault="002D4F19" w:rsidP="002D4F19">
      <w:pPr>
        <w:pStyle w:val="NoSpacing"/>
        <w:ind w:left="720"/>
      </w:pPr>
    </w:p>
    <w:p w14:paraId="4F7B75F6" w14:textId="371B93B3" w:rsidR="002D4F19" w:rsidRPr="002D4F19" w:rsidRDefault="002D4F19" w:rsidP="00675B49">
      <w:pPr>
        <w:pStyle w:val="NoSpacing"/>
        <w:ind w:left="720"/>
      </w:pPr>
      <w:r w:rsidRPr="002D4F19">
        <w:rPr>
          <w:rFonts w:ascii="Segoe UI Symbol" w:hAnsi="Segoe UI Symbol" w:cs="Segoe UI Symbol"/>
          <w:b/>
          <w:bCs/>
        </w:rPr>
        <w:t>✓</w:t>
      </w:r>
      <w:r>
        <w:rPr>
          <w:rFonts w:ascii="Segoe UI Symbol" w:hAnsi="Segoe UI Symbol" w:cs="Segoe UI Symbol"/>
          <w:b/>
          <w:bCs/>
        </w:rPr>
        <w:tab/>
      </w:r>
      <w:r w:rsidRPr="002D4F19">
        <w:t>Android application called “Crew Buddy” – 2nd Year project</w:t>
      </w:r>
    </w:p>
    <w:p w14:paraId="4E6942EC" w14:textId="77777777" w:rsidR="002D4F19" w:rsidRPr="002D4F19" w:rsidRDefault="002D4F19" w:rsidP="002D4F19">
      <w:pPr>
        <w:pStyle w:val="NoSpacing"/>
        <w:ind w:left="720"/>
      </w:pPr>
      <w:r w:rsidRPr="002D4F19">
        <w:t>Application for passing special notices among crew members in particular club or society.</w:t>
      </w:r>
    </w:p>
    <w:p w14:paraId="340D3877" w14:textId="3739286F" w:rsidR="00245858" w:rsidRDefault="002D4F19" w:rsidP="002D4F19">
      <w:pPr>
        <w:pStyle w:val="NoSpacing"/>
        <w:ind w:left="720"/>
        <w:rPr>
          <w:b/>
          <w:bCs/>
          <w:sz w:val="32"/>
          <w:szCs w:val="32"/>
        </w:rPr>
      </w:pPr>
      <w:r w:rsidRPr="002D4F19">
        <w:t>Technologies Used: Android, SQLite, Firebase</w:t>
      </w:r>
    </w:p>
    <w:p w14:paraId="1E2B64AA" w14:textId="23966CA6" w:rsidR="007021D2" w:rsidRDefault="007021D2" w:rsidP="00E84338">
      <w:pPr>
        <w:autoSpaceDE w:val="0"/>
        <w:autoSpaceDN w:val="0"/>
        <w:adjustRightInd w:val="0"/>
        <w:spacing w:after="17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34A9AFC5" w14:textId="07B2D421" w:rsidR="00245858" w:rsidRDefault="00245858" w:rsidP="00245858">
      <w:pPr>
        <w:autoSpaceDE w:val="0"/>
        <w:autoSpaceDN w:val="0"/>
        <w:adjustRightInd w:val="0"/>
        <w:spacing w:after="0" w:line="240" w:lineRule="auto"/>
        <w:ind w:left="284"/>
        <w:rPr>
          <w:rFonts w:ascii="Calibri" w:hAnsi="Calibri" w:cs="Calibri"/>
          <w:color w:val="000000"/>
          <w:sz w:val="23"/>
          <w:szCs w:val="23"/>
        </w:rPr>
      </w:pPr>
    </w:p>
    <w:p w14:paraId="4F9E2D1F" w14:textId="3878A354" w:rsidR="00B41B11" w:rsidRDefault="00B41B11" w:rsidP="00B41B11">
      <w:pPr>
        <w:autoSpaceDE w:val="0"/>
        <w:autoSpaceDN w:val="0"/>
        <w:adjustRightInd w:val="0"/>
        <w:spacing w:after="0" w:line="240" w:lineRule="auto"/>
        <w:ind w:left="284"/>
        <w:rPr>
          <w:rFonts w:ascii="Calibri" w:hAnsi="Calibri" w:cs="Calibri"/>
          <w:b/>
          <w:bCs/>
          <w:color w:val="000000"/>
          <w:sz w:val="32"/>
          <w:szCs w:val="32"/>
        </w:rPr>
      </w:pPr>
      <w:r>
        <w:rPr>
          <w:rFonts w:ascii="Calibri" w:hAnsi="Calibri" w:cs="Calibri"/>
          <w:b/>
          <w:bCs/>
          <w:color w:val="000000"/>
          <w:sz w:val="32"/>
          <w:szCs w:val="32"/>
        </w:rPr>
        <w:t>REFERENCES</w:t>
      </w:r>
    </w:p>
    <w:p w14:paraId="071E9201" w14:textId="7D4977BE" w:rsidR="00A95A6A" w:rsidRDefault="00A95A6A" w:rsidP="00B41B11">
      <w:pPr>
        <w:autoSpaceDE w:val="0"/>
        <w:autoSpaceDN w:val="0"/>
        <w:adjustRightInd w:val="0"/>
        <w:spacing w:after="0" w:line="240" w:lineRule="auto"/>
        <w:ind w:left="284"/>
        <w:rPr>
          <w:rFonts w:ascii="Calibri" w:hAnsi="Calibri" w:cs="Calibri"/>
          <w:b/>
          <w:bCs/>
          <w:color w:val="000000"/>
          <w:sz w:val="32"/>
          <w:szCs w:val="32"/>
        </w:rPr>
      </w:pPr>
    </w:p>
    <w:p w14:paraId="47E0AFDC" w14:textId="0683AD56" w:rsidR="00D52097" w:rsidRDefault="00D52097" w:rsidP="00D52097">
      <w:pPr>
        <w:pStyle w:val="NoSpacing"/>
        <w:ind w:firstLine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4E21629D" wp14:editId="30567F66">
                <wp:simplePos x="0" y="0"/>
                <wp:positionH relativeFrom="margin">
                  <wp:posOffset>3775075</wp:posOffset>
                </wp:positionH>
                <wp:positionV relativeFrom="paragraph">
                  <wp:posOffset>11430</wp:posOffset>
                </wp:positionV>
                <wp:extent cx="2360930" cy="1452245"/>
                <wp:effectExtent l="0" t="0" r="20955" b="1460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52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B86EE7" w14:textId="7AE1F3CE" w:rsidR="00D52097" w:rsidRDefault="00D52097" w:rsidP="00D52097">
                            <w:pPr>
                              <w:pStyle w:val="NoSpacing"/>
                            </w:pPr>
                            <w:r>
                              <w:t xml:space="preserve">Mrs. S.D. </w:t>
                            </w:r>
                            <w:proofErr w:type="spellStart"/>
                            <w:r>
                              <w:t>Champ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alkanthi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  <w:p w14:paraId="17836B5D" w14:textId="77777777" w:rsidR="00D52097" w:rsidRDefault="00D52097" w:rsidP="00D52097">
                            <w:pPr>
                              <w:pStyle w:val="NoSpacing"/>
                            </w:pPr>
                            <w:r>
                              <w:t xml:space="preserve">Commissioner, </w:t>
                            </w:r>
                          </w:p>
                          <w:p w14:paraId="27BA814A" w14:textId="77777777" w:rsidR="00D52097" w:rsidRDefault="00D52097" w:rsidP="00D52097">
                            <w:pPr>
                              <w:pStyle w:val="NoSpacing"/>
                            </w:pPr>
                            <w:r>
                              <w:t xml:space="preserve">Inland Revenue Department, Sri Lanka, Scout Building, </w:t>
                            </w:r>
                          </w:p>
                          <w:p w14:paraId="38FEB7B2" w14:textId="77777777" w:rsidR="00D52097" w:rsidRDefault="00D52097" w:rsidP="00D52097">
                            <w:pPr>
                              <w:pStyle w:val="NoSpacing"/>
                            </w:pPr>
                            <w:proofErr w:type="spellStart"/>
                            <w:r>
                              <w:t>Chittampalam</w:t>
                            </w:r>
                            <w:proofErr w:type="spellEnd"/>
                            <w:r>
                              <w:t xml:space="preserve"> A. Gardiner </w:t>
                            </w:r>
                            <w:proofErr w:type="gramStart"/>
                            <w:r>
                              <w:t>Mawatha,  Colombo</w:t>
                            </w:r>
                            <w:proofErr w:type="gramEnd"/>
                            <w:r>
                              <w:t xml:space="preserve"> 02. </w:t>
                            </w:r>
                          </w:p>
                          <w:p w14:paraId="1ED9E9E7" w14:textId="77777777" w:rsidR="00D52097" w:rsidRDefault="00D52097" w:rsidP="00D52097">
                            <w:pPr>
                              <w:pStyle w:val="NoSpacing"/>
                            </w:pPr>
                            <w:proofErr w:type="gramStart"/>
                            <w:r>
                              <w:t>Mobile :</w:t>
                            </w:r>
                            <w:proofErr w:type="gramEnd"/>
                            <w:r>
                              <w:t xml:space="preserve"> (+94) 773106716 </w:t>
                            </w:r>
                          </w:p>
                          <w:p w14:paraId="28EF0C46" w14:textId="77777777" w:rsidR="00D52097" w:rsidRDefault="00D52097" w:rsidP="00D52097">
                            <w:pPr>
                              <w:pStyle w:val="NoSpacing"/>
                            </w:pPr>
                            <w:proofErr w:type="gramStart"/>
                            <w:r>
                              <w:t>Email :</w:t>
                            </w:r>
                            <w:proofErr w:type="gramEnd"/>
                            <w:r>
                              <w:t xml:space="preserve"> malkanthi.sdc@ird.gov.lk  </w:t>
                            </w:r>
                          </w:p>
                          <w:p w14:paraId="75B6AC99" w14:textId="77777777" w:rsidR="00D52097" w:rsidRPr="00245858" w:rsidRDefault="00D52097" w:rsidP="00D52097">
                            <w:pPr>
                              <w:pStyle w:val="NoSpacing"/>
                            </w:pPr>
                          </w:p>
                          <w:p w14:paraId="7C085B3F" w14:textId="77777777" w:rsidR="00D52097" w:rsidRPr="00245858" w:rsidRDefault="00D52097" w:rsidP="00D52097">
                            <w:pPr>
                              <w:pStyle w:val="NoSpacing"/>
                            </w:pPr>
                          </w:p>
                          <w:p w14:paraId="4E84BA06" w14:textId="27120F4E" w:rsidR="00D52097" w:rsidRDefault="00D520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1629D" id="_x0000_s1032" type="#_x0000_t202" style="position:absolute;left:0;text-align:left;margin-left:297.25pt;margin-top:.9pt;width:185.9pt;height:114.35pt;z-index:-251645952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" strokecolor="white [3212]">
                <v:textbox>
                  <w:txbxContent>
                    <w:p w14:paraId="2DB86EE7" w14:textId="7AE1F3CE" w:rsidR="00D52097" w:rsidRDefault="00D52097" w:rsidP="00D52097">
                      <w:pPr>
                        <w:pStyle w:val="NoSpacing"/>
                      </w:pPr>
                      <w:r>
                        <w:t xml:space="preserve">Mrs. S.D. </w:t>
                      </w:r>
                      <w:proofErr w:type="spellStart"/>
                      <w:r>
                        <w:t>Champ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alkanthi</w:t>
                      </w:r>
                      <w:proofErr w:type="spellEnd"/>
                      <w:r>
                        <w:t xml:space="preserve"> </w:t>
                      </w:r>
                    </w:p>
                    <w:p w14:paraId="17836B5D" w14:textId="77777777" w:rsidR="00D52097" w:rsidRDefault="00D52097" w:rsidP="00D52097">
                      <w:pPr>
                        <w:pStyle w:val="NoSpacing"/>
                      </w:pPr>
                      <w:r>
                        <w:t xml:space="preserve">Commissioner, </w:t>
                      </w:r>
                    </w:p>
                    <w:p w14:paraId="27BA814A" w14:textId="77777777" w:rsidR="00D52097" w:rsidRDefault="00D52097" w:rsidP="00D52097">
                      <w:pPr>
                        <w:pStyle w:val="NoSpacing"/>
                      </w:pPr>
                      <w:r>
                        <w:t xml:space="preserve">Inland Revenue Department, Sri Lanka, Scout Building, </w:t>
                      </w:r>
                    </w:p>
                    <w:p w14:paraId="38FEB7B2" w14:textId="77777777" w:rsidR="00D52097" w:rsidRDefault="00D52097" w:rsidP="00D52097">
                      <w:pPr>
                        <w:pStyle w:val="NoSpacing"/>
                      </w:pPr>
                      <w:proofErr w:type="spellStart"/>
                      <w:r>
                        <w:t>Chittampalam</w:t>
                      </w:r>
                      <w:proofErr w:type="spellEnd"/>
                      <w:r>
                        <w:t xml:space="preserve"> A. Gardiner </w:t>
                      </w:r>
                      <w:proofErr w:type="gramStart"/>
                      <w:r>
                        <w:t>Mawatha,  Colombo</w:t>
                      </w:r>
                      <w:proofErr w:type="gramEnd"/>
                      <w:r>
                        <w:t xml:space="preserve"> 02. </w:t>
                      </w:r>
                    </w:p>
                    <w:p w14:paraId="1ED9E9E7" w14:textId="77777777" w:rsidR="00D52097" w:rsidRDefault="00D52097" w:rsidP="00D52097">
                      <w:pPr>
                        <w:pStyle w:val="NoSpacing"/>
                      </w:pPr>
                      <w:proofErr w:type="gramStart"/>
                      <w:r>
                        <w:t>Mobile :</w:t>
                      </w:r>
                      <w:proofErr w:type="gramEnd"/>
                      <w:r>
                        <w:t xml:space="preserve"> (+94) 773106716 </w:t>
                      </w:r>
                    </w:p>
                    <w:p w14:paraId="28EF0C46" w14:textId="77777777" w:rsidR="00D52097" w:rsidRDefault="00D52097" w:rsidP="00D52097">
                      <w:pPr>
                        <w:pStyle w:val="NoSpacing"/>
                      </w:pPr>
                      <w:proofErr w:type="gramStart"/>
                      <w:r>
                        <w:t>Email :</w:t>
                      </w:r>
                      <w:proofErr w:type="gramEnd"/>
                      <w:r>
                        <w:t xml:space="preserve"> malkanthi.sdc@ird.gov.lk  </w:t>
                      </w:r>
                    </w:p>
                    <w:p w14:paraId="75B6AC99" w14:textId="77777777" w:rsidR="00D52097" w:rsidRPr="00245858" w:rsidRDefault="00D52097" w:rsidP="00D52097">
                      <w:pPr>
                        <w:pStyle w:val="NoSpacing"/>
                      </w:pPr>
                    </w:p>
                    <w:p w14:paraId="7C085B3F" w14:textId="77777777" w:rsidR="00D52097" w:rsidRPr="00245858" w:rsidRDefault="00D52097" w:rsidP="00D52097">
                      <w:pPr>
                        <w:pStyle w:val="NoSpacing"/>
                      </w:pPr>
                    </w:p>
                    <w:p w14:paraId="4E84BA06" w14:textId="27120F4E" w:rsidR="00D52097" w:rsidRDefault="00D52097"/>
                  </w:txbxContent>
                </v:textbox>
                <w10:wrap anchorx="margin"/>
              </v:shape>
            </w:pict>
          </mc:Fallback>
        </mc:AlternateContent>
      </w:r>
      <w:r>
        <w:t xml:space="preserve">Mrs. </w:t>
      </w:r>
      <w:proofErr w:type="spellStart"/>
      <w:r>
        <w:t>M.</w:t>
      </w:r>
      <w:proofErr w:type="gramStart"/>
      <w:r>
        <w:t>P.Amarathunga</w:t>
      </w:r>
      <w:proofErr w:type="spellEnd"/>
      <w:proofErr w:type="gramEnd"/>
      <w:r>
        <w:t xml:space="preserve"> </w:t>
      </w:r>
    </w:p>
    <w:p w14:paraId="11C777F2" w14:textId="77777777" w:rsidR="00D52097" w:rsidRDefault="00D52097" w:rsidP="00D52097">
      <w:pPr>
        <w:pStyle w:val="NoSpacing"/>
        <w:ind w:firstLine="720"/>
      </w:pPr>
      <w:r>
        <w:t xml:space="preserve">Commissioner, </w:t>
      </w:r>
    </w:p>
    <w:p w14:paraId="249A7B08" w14:textId="124B0AF3" w:rsidR="00D52097" w:rsidRDefault="00D52097" w:rsidP="00D52097">
      <w:pPr>
        <w:pStyle w:val="NoSpacing"/>
        <w:ind w:firstLine="720"/>
      </w:pPr>
      <w:r>
        <w:t xml:space="preserve">Business and </w:t>
      </w:r>
      <w:proofErr w:type="spellStart"/>
      <w:r>
        <w:t>Counseling</w:t>
      </w:r>
      <w:proofErr w:type="spellEnd"/>
      <w:r>
        <w:t xml:space="preserve"> Section, </w:t>
      </w:r>
    </w:p>
    <w:p w14:paraId="10682B21" w14:textId="77777777" w:rsidR="00D52097" w:rsidRDefault="00D52097" w:rsidP="00D52097">
      <w:pPr>
        <w:pStyle w:val="NoSpacing"/>
        <w:ind w:firstLine="720"/>
      </w:pPr>
      <w:r>
        <w:t>Inland Revenue Department, Sri Lanka, 1</w:t>
      </w:r>
      <w:r>
        <w:rPr>
          <w:sz w:val="25"/>
          <w:szCs w:val="25"/>
          <w:vertAlign w:val="superscript"/>
        </w:rPr>
        <w:t xml:space="preserve">st </w:t>
      </w:r>
      <w:r>
        <w:t xml:space="preserve">floor, </w:t>
      </w:r>
    </w:p>
    <w:p w14:paraId="2C513D68" w14:textId="556EA2CB" w:rsidR="00D52097" w:rsidRDefault="00D52097" w:rsidP="00D52097">
      <w:pPr>
        <w:pStyle w:val="NoSpacing"/>
        <w:ind w:firstLine="720"/>
      </w:pPr>
      <w:proofErr w:type="spellStart"/>
      <w:r>
        <w:t>Chittampalam</w:t>
      </w:r>
      <w:proofErr w:type="spellEnd"/>
      <w:r>
        <w:t xml:space="preserve"> A. </w:t>
      </w:r>
      <w:proofErr w:type="gramStart"/>
      <w:r>
        <w:t>Gardiner  Mawatha</w:t>
      </w:r>
      <w:proofErr w:type="gramEnd"/>
      <w:r>
        <w:t xml:space="preserve">,  </w:t>
      </w:r>
    </w:p>
    <w:p w14:paraId="43AD84FD" w14:textId="5FD5B80A" w:rsidR="00D52097" w:rsidRDefault="00D52097" w:rsidP="00D52097">
      <w:pPr>
        <w:pStyle w:val="NoSpacing"/>
        <w:ind w:firstLine="720"/>
      </w:pPr>
      <w:r>
        <w:t xml:space="preserve">Colombo 02. </w:t>
      </w:r>
    </w:p>
    <w:p w14:paraId="72D3BF50" w14:textId="7170F139" w:rsidR="00D52097" w:rsidRDefault="00D52097" w:rsidP="00D52097">
      <w:pPr>
        <w:pStyle w:val="NoSpacing"/>
        <w:ind w:firstLine="720"/>
      </w:pPr>
      <w:proofErr w:type="gramStart"/>
      <w:r>
        <w:t>Mobile :</w:t>
      </w:r>
      <w:proofErr w:type="gramEnd"/>
      <w:r>
        <w:t xml:space="preserve"> (+94) 775965576 </w:t>
      </w:r>
    </w:p>
    <w:p w14:paraId="405F655C" w14:textId="63753AEA" w:rsidR="00D52097" w:rsidRDefault="00D52097" w:rsidP="00D52097">
      <w:pPr>
        <w:pStyle w:val="NoSpacing"/>
        <w:ind w:firstLine="720"/>
      </w:pPr>
      <w:proofErr w:type="gramStart"/>
      <w:r>
        <w:t>Email :</w:t>
      </w:r>
      <w:proofErr w:type="gramEnd"/>
      <w:r>
        <w:t xml:space="preserve"> amarathunga.mp@ird.gov.lk</w:t>
      </w:r>
    </w:p>
    <w:sectPr w:rsidR="00D52097" w:rsidSect="00A31132">
      <w:pgSz w:w="11906" w:h="17338"/>
      <w:pgMar w:top="751" w:right="387" w:bottom="550" w:left="20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5D1EC" w14:textId="77777777" w:rsidR="00E12A27" w:rsidRDefault="00E12A27" w:rsidP="00A31132">
      <w:pPr>
        <w:spacing w:after="0" w:line="240" w:lineRule="auto"/>
      </w:pPr>
      <w:r>
        <w:separator/>
      </w:r>
    </w:p>
  </w:endnote>
  <w:endnote w:type="continuationSeparator" w:id="0">
    <w:p w14:paraId="669ADA48" w14:textId="77777777" w:rsidR="00E12A27" w:rsidRDefault="00E12A27" w:rsidP="00A311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D39CE" w14:textId="77777777" w:rsidR="00E12A27" w:rsidRDefault="00E12A27" w:rsidP="00A31132">
      <w:pPr>
        <w:spacing w:after="0" w:line="240" w:lineRule="auto"/>
      </w:pPr>
      <w:r>
        <w:separator/>
      </w:r>
    </w:p>
  </w:footnote>
  <w:footnote w:type="continuationSeparator" w:id="0">
    <w:p w14:paraId="7A9292A9" w14:textId="77777777" w:rsidR="00E12A27" w:rsidRDefault="00E12A27" w:rsidP="00A311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8C6A0C"/>
    <w:multiLevelType w:val="hybridMultilevel"/>
    <w:tmpl w:val="4A5AE8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B5JmxsYmFsbG5ko6SsGpxcWZ+XkgBUa1ALqhkRcsAAAA"/>
  </w:docVars>
  <w:rsids>
    <w:rsidRoot w:val="00546ED1"/>
    <w:rsid w:val="000D2BFD"/>
    <w:rsid w:val="0016088E"/>
    <w:rsid w:val="00245858"/>
    <w:rsid w:val="002C1F84"/>
    <w:rsid w:val="002D4F19"/>
    <w:rsid w:val="002E5F1F"/>
    <w:rsid w:val="003B2068"/>
    <w:rsid w:val="003B2BB3"/>
    <w:rsid w:val="004379FB"/>
    <w:rsid w:val="00535EE7"/>
    <w:rsid w:val="00545795"/>
    <w:rsid w:val="00546ED1"/>
    <w:rsid w:val="005520C0"/>
    <w:rsid w:val="00561B18"/>
    <w:rsid w:val="00622CB3"/>
    <w:rsid w:val="00661BE0"/>
    <w:rsid w:val="00675B49"/>
    <w:rsid w:val="007021D2"/>
    <w:rsid w:val="00710FFC"/>
    <w:rsid w:val="007A0643"/>
    <w:rsid w:val="008819E8"/>
    <w:rsid w:val="008F17AC"/>
    <w:rsid w:val="00906863"/>
    <w:rsid w:val="00915F65"/>
    <w:rsid w:val="00993048"/>
    <w:rsid w:val="00A022BA"/>
    <w:rsid w:val="00A31132"/>
    <w:rsid w:val="00A95A6A"/>
    <w:rsid w:val="00B41B11"/>
    <w:rsid w:val="00B443FF"/>
    <w:rsid w:val="00B46911"/>
    <w:rsid w:val="00B90FFD"/>
    <w:rsid w:val="00D20631"/>
    <w:rsid w:val="00D52097"/>
    <w:rsid w:val="00DF5296"/>
    <w:rsid w:val="00E12A27"/>
    <w:rsid w:val="00E84338"/>
    <w:rsid w:val="00EB5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0FC4EE"/>
  <w15:chartTrackingRefBased/>
  <w15:docId w15:val="{63D0D5D3-C900-4D99-844B-B5CC9DF07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3113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311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132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A311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132"/>
    <w:rPr>
      <w:rFonts w:cs="Latha"/>
    </w:rPr>
  </w:style>
  <w:style w:type="character" w:styleId="Hyperlink">
    <w:name w:val="Hyperlink"/>
    <w:basedOn w:val="DefaultParagraphFont"/>
    <w:uiPriority w:val="99"/>
    <w:unhideWhenUsed/>
    <w:rsid w:val="002458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85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41B11"/>
    <w:pPr>
      <w:spacing w:after="0" w:line="240" w:lineRule="auto"/>
    </w:pPr>
    <w:rPr>
      <w:rFonts w:cs="Latha"/>
    </w:rPr>
  </w:style>
  <w:style w:type="paragraph" w:styleId="ListParagraph">
    <w:name w:val="List Paragraph"/>
    <w:basedOn w:val="Normal"/>
    <w:uiPriority w:val="34"/>
    <w:qFormat/>
    <w:rsid w:val="00EB5E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64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821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8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ushakumarasinghe@gmail.com</dc:creator>
  <cp:keywords/>
  <dc:description/>
  <cp:lastModifiedBy>USER</cp:lastModifiedBy>
  <cp:revision>4</cp:revision>
  <cp:lastPrinted>2020-12-23T05:37:00Z</cp:lastPrinted>
  <dcterms:created xsi:type="dcterms:W3CDTF">2020-12-23T05:37:00Z</dcterms:created>
  <dcterms:modified xsi:type="dcterms:W3CDTF">2020-12-23T05:48:00Z</dcterms:modified>
</cp:coreProperties>
</file>